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91603E" w14:textId="398709C6" w:rsidR="00765CB9" w:rsidRPr="00BA68B5" w:rsidRDefault="008D2D2E" w:rsidP="00AD60F8">
      <w:pPr>
        <w:widowControl/>
        <w:jc w:val="left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 w:rsidRPr="00BA68B5">
        <w:rPr>
          <w:rFonts w:ascii="Times New Roman" w:hAnsi="Times New Roman" w:cs="Times New Roman" w:hint="eastAsia"/>
          <w:b/>
          <w:bCs/>
          <w:color w:val="000000" w:themeColor="text1"/>
          <w:sz w:val="22"/>
        </w:rPr>
        <w:t>S</w:t>
      </w:r>
      <w:r w:rsidRPr="00BA68B5">
        <w:rPr>
          <w:rFonts w:ascii="Times New Roman" w:hAnsi="Times New Roman" w:cs="Times New Roman"/>
          <w:b/>
          <w:bCs/>
          <w:color w:val="000000" w:themeColor="text1"/>
          <w:sz w:val="22"/>
        </w:rPr>
        <w:t>upplementary</w:t>
      </w:r>
      <w:r w:rsidR="00AB2B1E" w:rsidRPr="00BA68B5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 File</w:t>
      </w:r>
      <w:r w:rsidRPr="00BA68B5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: </w:t>
      </w:r>
      <w:r w:rsidR="00102227" w:rsidRPr="00BA68B5">
        <w:rPr>
          <w:rFonts w:ascii="Times New Roman" w:hAnsi="Times New Roman" w:cs="Times New Roman"/>
          <w:b/>
          <w:bCs/>
          <w:color w:val="000000" w:themeColor="text1"/>
          <w:sz w:val="22"/>
        </w:rPr>
        <w:t>Patient Questionnaire</w:t>
      </w:r>
    </w:p>
    <w:p w14:paraId="2747DC40" w14:textId="2AD13E78" w:rsidR="00AD60F8" w:rsidRPr="00BA68B5" w:rsidRDefault="00AD60F8" w:rsidP="00AD60F8">
      <w:pPr>
        <w:widowControl/>
        <w:jc w:val="left"/>
        <w:rPr>
          <w:rFonts w:ascii="Times New Roman" w:hAnsi="Times New Roman" w:cs="Times New Roman"/>
          <w:color w:val="000000" w:themeColor="text1"/>
          <w:sz w:val="22"/>
        </w:rPr>
      </w:pPr>
    </w:p>
    <w:p w14:paraId="385654EA" w14:textId="6CC47CFE" w:rsidR="00AD60F8" w:rsidRPr="00BA68B5" w:rsidRDefault="00AD60F8" w:rsidP="00AD60F8">
      <w:pPr>
        <w:widowControl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BA68B5">
        <w:rPr>
          <w:rFonts w:ascii="Times New Roman" w:hAnsi="Times New Roman" w:cs="Times New Roman" w:hint="eastAsia"/>
          <w:color w:val="000000" w:themeColor="text1"/>
          <w:sz w:val="22"/>
        </w:rPr>
        <w:t>Q</w:t>
      </w:r>
      <w:r w:rsidRPr="00BA68B5">
        <w:rPr>
          <w:rFonts w:ascii="Times New Roman" w:hAnsi="Times New Roman" w:cs="Times New Roman"/>
          <w:color w:val="000000" w:themeColor="text1"/>
          <w:sz w:val="22"/>
        </w:rPr>
        <w:t>uestion 1.</w:t>
      </w:r>
    </w:p>
    <w:p w14:paraId="48FC205F" w14:textId="08246354" w:rsidR="00AD60F8" w:rsidRPr="00BA68B5" w:rsidRDefault="00AD60F8" w:rsidP="00AD60F8">
      <w:pPr>
        <w:widowControl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BA68B5">
        <w:rPr>
          <w:rFonts w:ascii="Times New Roman" w:hAnsi="Times New Roman" w:cs="Times New Roman"/>
          <w:color w:val="000000" w:themeColor="text1"/>
          <w:sz w:val="22"/>
        </w:rPr>
        <w:t>Age______</w:t>
      </w:r>
    </w:p>
    <w:p w14:paraId="7703451C" w14:textId="4FFE7BC5" w:rsidR="00AD60F8" w:rsidRPr="00BA68B5" w:rsidRDefault="00AD60F8" w:rsidP="00AD60F8">
      <w:pPr>
        <w:widowControl/>
        <w:jc w:val="left"/>
        <w:rPr>
          <w:rFonts w:ascii="Times New Roman" w:hAnsi="Times New Roman" w:cs="Times New Roman"/>
          <w:color w:val="000000" w:themeColor="text1"/>
          <w:sz w:val="22"/>
        </w:rPr>
      </w:pPr>
    </w:p>
    <w:p w14:paraId="7A44920D" w14:textId="674BC47D" w:rsidR="00AD60F8" w:rsidRPr="00BA68B5" w:rsidRDefault="00AD60F8" w:rsidP="00AD60F8">
      <w:pPr>
        <w:widowControl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BA68B5">
        <w:rPr>
          <w:rFonts w:ascii="Times New Roman" w:hAnsi="Times New Roman" w:cs="Times New Roman" w:hint="eastAsia"/>
          <w:color w:val="000000" w:themeColor="text1"/>
          <w:sz w:val="22"/>
        </w:rPr>
        <w:t>Q</w:t>
      </w:r>
      <w:r w:rsidRPr="00BA68B5">
        <w:rPr>
          <w:rFonts w:ascii="Times New Roman" w:hAnsi="Times New Roman" w:cs="Times New Roman"/>
          <w:color w:val="000000" w:themeColor="text1"/>
          <w:sz w:val="22"/>
        </w:rPr>
        <w:t>uestion 2.</w:t>
      </w:r>
    </w:p>
    <w:p w14:paraId="70DF1226" w14:textId="0D7462FC" w:rsidR="00AD60F8" w:rsidRPr="00BA68B5" w:rsidRDefault="00AD60F8" w:rsidP="00AD60F8">
      <w:pPr>
        <w:widowControl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BA68B5"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 w:rsidRPr="00BA68B5">
        <w:rPr>
          <w:rFonts w:ascii="Times New Roman" w:hAnsi="Times New Roman" w:cs="Times New Roman"/>
          <w:color w:val="000000" w:themeColor="text1"/>
          <w:sz w:val="22"/>
        </w:rPr>
        <w:t>ex: Male, Female</w:t>
      </w:r>
    </w:p>
    <w:p w14:paraId="4506063C" w14:textId="581B7713" w:rsidR="00AD60F8" w:rsidRPr="00BA68B5" w:rsidRDefault="00AD60F8" w:rsidP="00AD60F8">
      <w:pPr>
        <w:widowControl/>
        <w:jc w:val="left"/>
        <w:rPr>
          <w:rFonts w:ascii="Times New Roman" w:hAnsi="Times New Roman" w:cs="Times New Roman"/>
          <w:color w:val="000000" w:themeColor="text1"/>
          <w:sz w:val="22"/>
        </w:rPr>
      </w:pPr>
    </w:p>
    <w:p w14:paraId="30B3FDC7" w14:textId="0331E222" w:rsidR="00AD60F8" w:rsidRPr="00BA68B5" w:rsidRDefault="00AD60F8" w:rsidP="00AD60F8">
      <w:pPr>
        <w:widowControl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BA68B5">
        <w:rPr>
          <w:rFonts w:ascii="Times New Roman" w:hAnsi="Times New Roman" w:cs="Times New Roman" w:hint="eastAsia"/>
          <w:color w:val="000000" w:themeColor="text1"/>
          <w:sz w:val="22"/>
        </w:rPr>
        <w:t>Q</w:t>
      </w:r>
      <w:r w:rsidRPr="00BA68B5">
        <w:rPr>
          <w:rFonts w:ascii="Times New Roman" w:hAnsi="Times New Roman" w:cs="Times New Roman"/>
          <w:color w:val="000000" w:themeColor="text1"/>
          <w:sz w:val="22"/>
        </w:rPr>
        <w:t>uestion 3.</w:t>
      </w:r>
    </w:p>
    <w:p w14:paraId="536AA07B" w14:textId="0C8EC9F3" w:rsidR="00AD60F8" w:rsidRPr="00BA68B5" w:rsidRDefault="00AD60F8" w:rsidP="00AD60F8">
      <w:pPr>
        <w:widowControl/>
        <w:jc w:val="left"/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</w:pP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 xml:space="preserve">What action would </w:t>
      </w:r>
      <w:r w:rsidR="00102227"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 xml:space="preserve">you 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 xml:space="preserve">have taken if the after-hours house </w:t>
      </w:r>
      <w:proofErr w:type="gramStart"/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call</w:t>
      </w:r>
      <w:proofErr w:type="gramEnd"/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 xml:space="preserve"> medical service had not been available?</w:t>
      </w:r>
    </w:p>
    <w:p w14:paraId="2F9007DD" w14:textId="3CA36406" w:rsidR="00AD60F8" w:rsidRPr="00BA68B5" w:rsidRDefault="00AD60F8" w:rsidP="00AD60F8">
      <w:pPr>
        <w:widowControl/>
        <w:jc w:val="left"/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</w:pPr>
    </w:p>
    <w:p w14:paraId="63410ABA" w14:textId="1B1909CA" w:rsidR="00AD60F8" w:rsidRPr="00BA68B5" w:rsidRDefault="00AD60F8" w:rsidP="00AD60F8">
      <w:pPr>
        <w:widowControl/>
        <w:jc w:val="left"/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</w:pPr>
      <w:r w:rsidRPr="00BA68B5">
        <w:rPr>
          <w:rFonts w:ascii="Times New Roman" w:eastAsia="游明朝" w:hAnsi="Times New Roman" w:cs="Times New Roman" w:hint="eastAsia"/>
          <w:color w:val="222222"/>
          <w:sz w:val="22"/>
          <w:shd w:val="clear" w:color="auto" w:fill="FFFFFF"/>
        </w:rPr>
        <w:t>1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)</w:t>
      </w:r>
      <w:r w:rsidRPr="00BA68B5">
        <w:t xml:space="preserve"> 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Stay</w:t>
      </w:r>
      <w:r w:rsidR="00102227"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ed at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 xml:space="preserve"> home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ab/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ab/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ab/>
      </w:r>
    </w:p>
    <w:p w14:paraId="00C86389" w14:textId="621BA404" w:rsidR="00AD60F8" w:rsidRPr="00BA68B5" w:rsidRDefault="00AD60F8" w:rsidP="00AD60F8">
      <w:pPr>
        <w:widowControl/>
        <w:jc w:val="left"/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</w:pPr>
      <w:r w:rsidRPr="00BA68B5">
        <w:rPr>
          <w:rFonts w:ascii="Times New Roman" w:eastAsia="游明朝" w:hAnsi="Times New Roman" w:cs="Times New Roman" w:hint="eastAsia"/>
          <w:color w:val="222222"/>
          <w:sz w:val="22"/>
          <w:shd w:val="clear" w:color="auto" w:fill="FFFFFF"/>
        </w:rPr>
        <w:t>2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) Wait</w:t>
      </w:r>
      <w:r w:rsidR="00102227"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ed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 xml:space="preserve"> for </w:t>
      </w:r>
      <w:r w:rsidR="00102227"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 xml:space="preserve">a 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consultation</w:t>
      </w:r>
      <w:r w:rsidR="00BC1BE7"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 xml:space="preserve"> until a hospital open</w:t>
      </w:r>
      <w:r w:rsidR="00102227"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ed</w:t>
      </w:r>
    </w:p>
    <w:p w14:paraId="7FBC93B0" w14:textId="5A7B820A" w:rsidR="00AD60F8" w:rsidRPr="00BA68B5" w:rsidRDefault="00AD60F8" w:rsidP="00AD60F8">
      <w:pPr>
        <w:widowControl/>
        <w:jc w:val="left"/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</w:pPr>
      <w:r w:rsidRPr="00BA68B5">
        <w:rPr>
          <w:rFonts w:ascii="Times New Roman" w:eastAsia="游明朝" w:hAnsi="Times New Roman" w:cs="Times New Roman" w:hint="eastAsia"/>
          <w:color w:val="222222"/>
          <w:sz w:val="22"/>
          <w:shd w:val="clear" w:color="auto" w:fill="FFFFFF"/>
        </w:rPr>
        <w:t>3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) Visit</w:t>
      </w:r>
      <w:r w:rsidR="00102227"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ed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 xml:space="preserve"> an emergency department</w:t>
      </w:r>
    </w:p>
    <w:p w14:paraId="11CF29BA" w14:textId="58B9BD5D" w:rsidR="00AD60F8" w:rsidRPr="00BA68B5" w:rsidRDefault="00AD60F8" w:rsidP="00AD60F8">
      <w:pPr>
        <w:widowControl/>
        <w:jc w:val="left"/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</w:pPr>
      <w:r w:rsidRPr="00BA68B5">
        <w:rPr>
          <w:rFonts w:ascii="Times New Roman" w:eastAsia="游明朝" w:hAnsi="Times New Roman" w:cs="Times New Roman" w:hint="eastAsia"/>
          <w:color w:val="222222"/>
          <w:sz w:val="22"/>
          <w:shd w:val="clear" w:color="auto" w:fill="FFFFFF"/>
        </w:rPr>
        <w:t>4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) Call</w:t>
      </w:r>
      <w:r w:rsidR="00102227"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>ed</w:t>
      </w:r>
      <w:r w:rsidRPr="00BA68B5"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  <w:t xml:space="preserve"> an ambulance</w:t>
      </w:r>
    </w:p>
    <w:p w14:paraId="1C11008E" w14:textId="0021F164" w:rsidR="00AD60F8" w:rsidRPr="00BA68B5" w:rsidRDefault="00AD60F8" w:rsidP="00AD60F8">
      <w:pPr>
        <w:widowControl/>
        <w:jc w:val="left"/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</w:pPr>
    </w:p>
    <w:p w14:paraId="1E3400BB" w14:textId="4B229581" w:rsidR="00AD60F8" w:rsidRPr="00BA68B5" w:rsidRDefault="00AD60F8" w:rsidP="00AD60F8">
      <w:pPr>
        <w:widowControl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BA68B5">
        <w:rPr>
          <w:rFonts w:ascii="Times New Roman" w:hAnsi="Times New Roman" w:cs="Times New Roman" w:hint="eastAsia"/>
          <w:color w:val="000000" w:themeColor="text1"/>
          <w:sz w:val="22"/>
        </w:rPr>
        <w:t>Q</w:t>
      </w:r>
      <w:r w:rsidRPr="00BA68B5">
        <w:rPr>
          <w:rFonts w:ascii="Times New Roman" w:hAnsi="Times New Roman" w:cs="Times New Roman"/>
          <w:color w:val="000000" w:themeColor="text1"/>
          <w:sz w:val="22"/>
        </w:rPr>
        <w:t>uestion 4.</w:t>
      </w:r>
    </w:p>
    <w:p w14:paraId="5F441F20" w14:textId="5CE61AA9" w:rsidR="00AD60F8" w:rsidRPr="00BA68B5" w:rsidRDefault="00AD60F8" w:rsidP="00AD60F8">
      <w:pPr>
        <w:rPr>
          <w:rFonts w:ascii="Times New Roman" w:hAnsi="Times New Roman" w:cs="Times New Roman"/>
          <w:sz w:val="22"/>
        </w:rPr>
      </w:pPr>
      <w:r w:rsidRPr="00BA68B5">
        <w:rPr>
          <w:rFonts w:ascii="Times New Roman" w:hAnsi="Times New Roman" w:cs="Times New Roman"/>
          <w:sz w:val="22"/>
        </w:rPr>
        <w:t xml:space="preserve">What action was taken </w:t>
      </w:r>
      <w:r w:rsidR="00102227" w:rsidRPr="00BA68B5">
        <w:rPr>
          <w:rFonts w:ascii="Times New Roman" w:hAnsi="Times New Roman" w:cs="Times New Roman"/>
          <w:sz w:val="22"/>
        </w:rPr>
        <w:t xml:space="preserve">by you </w:t>
      </w:r>
      <w:r w:rsidRPr="00BA68B5">
        <w:rPr>
          <w:rFonts w:ascii="Times New Roman" w:hAnsi="Times New Roman" w:cs="Times New Roman"/>
          <w:sz w:val="22"/>
        </w:rPr>
        <w:t>within three days following the use of the AHHC services?</w:t>
      </w:r>
    </w:p>
    <w:p w14:paraId="55739615" w14:textId="77777777" w:rsidR="00AD60F8" w:rsidRPr="00BA68B5" w:rsidRDefault="00AD60F8" w:rsidP="00AD60F8">
      <w:pPr>
        <w:rPr>
          <w:rFonts w:ascii="Times New Roman" w:hAnsi="Times New Roman" w:cs="Times New Roman"/>
          <w:sz w:val="22"/>
        </w:rPr>
      </w:pPr>
    </w:p>
    <w:p w14:paraId="37A19AD8" w14:textId="7AA6F850" w:rsidR="00AD60F8" w:rsidRPr="00BA68B5" w:rsidRDefault="00AD60F8" w:rsidP="00AD60F8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BA68B5">
        <w:rPr>
          <w:rFonts w:ascii="Times New Roman" w:hAnsi="Times New Roman" w:cs="Times New Roman"/>
          <w:sz w:val="22"/>
        </w:rPr>
        <w:t xml:space="preserve">No hospital </w:t>
      </w:r>
      <w:proofErr w:type="gramStart"/>
      <w:r w:rsidRPr="00BA68B5">
        <w:rPr>
          <w:rFonts w:ascii="Times New Roman" w:hAnsi="Times New Roman" w:cs="Times New Roman"/>
          <w:sz w:val="22"/>
        </w:rPr>
        <w:t>visit</w:t>
      </w:r>
      <w:proofErr w:type="gramEnd"/>
    </w:p>
    <w:p w14:paraId="657638BF" w14:textId="574EF8DC" w:rsidR="00AD60F8" w:rsidRPr="00BA68B5" w:rsidRDefault="00AD60F8" w:rsidP="00AD60F8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BA68B5">
        <w:rPr>
          <w:rFonts w:ascii="Times New Roman" w:hAnsi="Times New Roman" w:cs="Times New Roman"/>
          <w:sz w:val="22"/>
        </w:rPr>
        <w:t xml:space="preserve">Visited an outpatient </w:t>
      </w:r>
      <w:proofErr w:type="gramStart"/>
      <w:r w:rsidRPr="00BA68B5">
        <w:rPr>
          <w:rFonts w:ascii="Times New Roman" w:hAnsi="Times New Roman" w:cs="Times New Roman"/>
          <w:sz w:val="22"/>
        </w:rPr>
        <w:t>clinic</w:t>
      </w:r>
      <w:proofErr w:type="gramEnd"/>
    </w:p>
    <w:p w14:paraId="228B5599" w14:textId="422A2C91" w:rsidR="00AD60F8" w:rsidRPr="00BA68B5" w:rsidRDefault="00AD60F8" w:rsidP="00AD60F8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BA68B5">
        <w:rPr>
          <w:rFonts w:ascii="Times New Roman" w:hAnsi="Times New Roman" w:cs="Times New Roman"/>
          <w:sz w:val="22"/>
        </w:rPr>
        <w:t xml:space="preserve">Visited an </w:t>
      </w:r>
      <w:proofErr w:type="gramStart"/>
      <w:r w:rsidRPr="00BA68B5">
        <w:rPr>
          <w:rFonts w:ascii="Times New Roman" w:hAnsi="Times New Roman" w:cs="Times New Roman"/>
          <w:sz w:val="22"/>
        </w:rPr>
        <w:t>ED</w:t>
      </w:r>
      <w:proofErr w:type="gramEnd"/>
    </w:p>
    <w:p w14:paraId="7ABB10CB" w14:textId="62BA4318" w:rsidR="00AD60F8" w:rsidRPr="00BA68B5" w:rsidRDefault="00AD60F8" w:rsidP="00AD60F8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BA68B5">
        <w:rPr>
          <w:rFonts w:ascii="Times New Roman" w:hAnsi="Times New Roman" w:cs="Times New Roman"/>
          <w:sz w:val="22"/>
        </w:rPr>
        <w:t xml:space="preserve">Received another house </w:t>
      </w:r>
      <w:proofErr w:type="gramStart"/>
      <w:r w:rsidRPr="00BA68B5">
        <w:rPr>
          <w:rFonts w:ascii="Times New Roman" w:hAnsi="Times New Roman" w:cs="Times New Roman"/>
          <w:sz w:val="22"/>
        </w:rPr>
        <w:t>call</w:t>
      </w:r>
      <w:proofErr w:type="gramEnd"/>
    </w:p>
    <w:p w14:paraId="18D6EB5E" w14:textId="5A8C9E07" w:rsidR="00AD60F8" w:rsidRPr="00BA68B5" w:rsidRDefault="00AD60F8" w:rsidP="00AD60F8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BA68B5">
        <w:rPr>
          <w:rFonts w:ascii="Times New Roman" w:hAnsi="Times New Roman" w:cs="Times New Roman"/>
          <w:sz w:val="22"/>
        </w:rPr>
        <w:t xml:space="preserve">Called an </w:t>
      </w:r>
      <w:proofErr w:type="gramStart"/>
      <w:r w:rsidRPr="00BA68B5">
        <w:rPr>
          <w:rFonts w:ascii="Times New Roman" w:hAnsi="Times New Roman" w:cs="Times New Roman"/>
          <w:sz w:val="22"/>
        </w:rPr>
        <w:t>ambulance</w:t>
      </w:r>
      <w:proofErr w:type="gramEnd"/>
    </w:p>
    <w:p w14:paraId="31362B1F" w14:textId="77777777" w:rsidR="00AD60F8" w:rsidRPr="009C4A58" w:rsidRDefault="00AD60F8" w:rsidP="00344EE5">
      <w:pPr>
        <w:widowControl/>
        <w:jc w:val="left"/>
        <w:rPr>
          <w:rFonts w:ascii="Times New Roman" w:eastAsia="游明朝" w:hAnsi="Times New Roman" w:cs="Times New Roman"/>
          <w:color w:val="222222"/>
          <w:sz w:val="22"/>
          <w:shd w:val="clear" w:color="auto" w:fill="FFFFFF"/>
        </w:rPr>
      </w:pPr>
    </w:p>
    <w:sectPr w:rsidR="00AD60F8" w:rsidRPr="009C4A58" w:rsidSect="00B46906">
      <w:footerReference w:type="default" r:id="rId11"/>
      <w:pgSz w:w="11906" w:h="16838"/>
      <w:pgMar w:top="1985" w:right="1701" w:bottom="1701" w:left="1701" w:header="851" w:footer="992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9E62B3" w14:textId="77777777" w:rsidR="004132AA" w:rsidRDefault="004132AA" w:rsidP="00157EB4">
      <w:r>
        <w:separator/>
      </w:r>
    </w:p>
  </w:endnote>
  <w:endnote w:type="continuationSeparator" w:id="0">
    <w:p w14:paraId="6014187E" w14:textId="77777777" w:rsidR="004132AA" w:rsidRDefault="004132AA" w:rsidP="00157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445065"/>
      <w:docPartObj>
        <w:docPartGallery w:val="Page Numbers (Bottom of Page)"/>
        <w:docPartUnique/>
      </w:docPartObj>
    </w:sdtPr>
    <w:sdtEndPr/>
    <w:sdtContent>
      <w:p w14:paraId="1568D01B" w14:textId="5414049D" w:rsidR="00AB2B1E" w:rsidRPr="00231ECB" w:rsidRDefault="00AB2B1E">
        <w:pPr>
          <w:pStyle w:val="a8"/>
          <w:jc w:val="center"/>
        </w:pPr>
        <w:r w:rsidRPr="00231ECB">
          <w:fldChar w:fldCharType="begin"/>
        </w:r>
        <w:r w:rsidRPr="00231ECB">
          <w:instrText xml:space="preserve"> PAGE   \* MERGEFORMAT </w:instrText>
        </w:r>
        <w:r w:rsidRPr="00231ECB">
          <w:fldChar w:fldCharType="separate"/>
        </w:r>
        <w:r w:rsidRPr="00231ECB">
          <w:t>18</w:t>
        </w:r>
        <w:r w:rsidRPr="00231ECB">
          <w:fldChar w:fldCharType="end"/>
        </w:r>
      </w:p>
    </w:sdtContent>
  </w:sdt>
  <w:p w14:paraId="7F8CAF6D" w14:textId="77777777" w:rsidR="00AB2B1E" w:rsidRPr="00231ECB" w:rsidRDefault="00AB2B1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ACF6A3" w14:textId="77777777" w:rsidR="004132AA" w:rsidRDefault="004132AA" w:rsidP="00157EB4">
      <w:r>
        <w:separator/>
      </w:r>
    </w:p>
  </w:footnote>
  <w:footnote w:type="continuationSeparator" w:id="0">
    <w:p w14:paraId="5B8F0744" w14:textId="77777777" w:rsidR="004132AA" w:rsidRDefault="004132AA" w:rsidP="00157E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F72CA"/>
    <w:multiLevelType w:val="hybridMultilevel"/>
    <w:tmpl w:val="E2DA8102"/>
    <w:lvl w:ilvl="0" w:tplc="019E75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9878C3F4" w:tentative="1">
      <w:start w:val="1"/>
      <w:numFmt w:val="aiueoFullWidth"/>
      <w:lvlText w:val="(%2)"/>
      <w:lvlJc w:val="left"/>
      <w:pPr>
        <w:ind w:left="840" w:hanging="420"/>
      </w:pPr>
    </w:lvl>
    <w:lvl w:ilvl="2" w:tplc="058E69D0" w:tentative="1">
      <w:start w:val="1"/>
      <w:numFmt w:val="decimalEnclosedCircle"/>
      <w:lvlText w:val="%3"/>
      <w:lvlJc w:val="left"/>
      <w:pPr>
        <w:ind w:left="1260" w:hanging="420"/>
      </w:pPr>
    </w:lvl>
    <w:lvl w:ilvl="3" w:tplc="DB305AB4" w:tentative="1">
      <w:start w:val="1"/>
      <w:numFmt w:val="decimal"/>
      <w:lvlText w:val="%4."/>
      <w:lvlJc w:val="left"/>
      <w:pPr>
        <w:ind w:left="1680" w:hanging="420"/>
      </w:pPr>
    </w:lvl>
    <w:lvl w:ilvl="4" w:tplc="1D6AE6FE" w:tentative="1">
      <w:start w:val="1"/>
      <w:numFmt w:val="aiueoFullWidth"/>
      <w:lvlText w:val="(%5)"/>
      <w:lvlJc w:val="left"/>
      <w:pPr>
        <w:ind w:left="2100" w:hanging="420"/>
      </w:pPr>
    </w:lvl>
    <w:lvl w:ilvl="5" w:tplc="2DF81208" w:tentative="1">
      <w:start w:val="1"/>
      <w:numFmt w:val="decimalEnclosedCircle"/>
      <w:lvlText w:val="%6"/>
      <w:lvlJc w:val="left"/>
      <w:pPr>
        <w:ind w:left="2520" w:hanging="420"/>
      </w:pPr>
    </w:lvl>
    <w:lvl w:ilvl="6" w:tplc="FE8AB522" w:tentative="1">
      <w:start w:val="1"/>
      <w:numFmt w:val="decimal"/>
      <w:lvlText w:val="%7."/>
      <w:lvlJc w:val="left"/>
      <w:pPr>
        <w:ind w:left="2940" w:hanging="420"/>
      </w:pPr>
    </w:lvl>
    <w:lvl w:ilvl="7" w:tplc="72BAEBC6" w:tentative="1">
      <w:start w:val="1"/>
      <w:numFmt w:val="aiueoFullWidth"/>
      <w:lvlText w:val="(%8)"/>
      <w:lvlJc w:val="left"/>
      <w:pPr>
        <w:ind w:left="3360" w:hanging="420"/>
      </w:pPr>
    </w:lvl>
    <w:lvl w:ilvl="8" w:tplc="8A90381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69A6710"/>
    <w:multiLevelType w:val="hybridMultilevel"/>
    <w:tmpl w:val="A7E0CB2A"/>
    <w:lvl w:ilvl="0" w:tplc="62A0F13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89957B2"/>
    <w:multiLevelType w:val="hybridMultilevel"/>
    <w:tmpl w:val="D4820110"/>
    <w:lvl w:ilvl="0" w:tplc="C0065FE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C246298" w:tentative="1">
      <w:start w:val="1"/>
      <w:numFmt w:val="aiueoFullWidth"/>
      <w:lvlText w:val="(%2)"/>
      <w:lvlJc w:val="left"/>
      <w:pPr>
        <w:ind w:left="840" w:hanging="420"/>
      </w:pPr>
    </w:lvl>
    <w:lvl w:ilvl="2" w:tplc="D44AD40C" w:tentative="1">
      <w:start w:val="1"/>
      <w:numFmt w:val="decimalEnclosedCircle"/>
      <w:lvlText w:val="%3"/>
      <w:lvlJc w:val="left"/>
      <w:pPr>
        <w:ind w:left="1260" w:hanging="420"/>
      </w:pPr>
    </w:lvl>
    <w:lvl w:ilvl="3" w:tplc="5C8A807C" w:tentative="1">
      <w:start w:val="1"/>
      <w:numFmt w:val="decimal"/>
      <w:lvlText w:val="%4."/>
      <w:lvlJc w:val="left"/>
      <w:pPr>
        <w:ind w:left="1680" w:hanging="420"/>
      </w:pPr>
    </w:lvl>
    <w:lvl w:ilvl="4" w:tplc="B57863C6" w:tentative="1">
      <w:start w:val="1"/>
      <w:numFmt w:val="aiueoFullWidth"/>
      <w:lvlText w:val="(%5)"/>
      <w:lvlJc w:val="left"/>
      <w:pPr>
        <w:ind w:left="2100" w:hanging="420"/>
      </w:pPr>
    </w:lvl>
    <w:lvl w:ilvl="5" w:tplc="08E45A92" w:tentative="1">
      <w:start w:val="1"/>
      <w:numFmt w:val="decimalEnclosedCircle"/>
      <w:lvlText w:val="%6"/>
      <w:lvlJc w:val="left"/>
      <w:pPr>
        <w:ind w:left="2520" w:hanging="420"/>
      </w:pPr>
    </w:lvl>
    <w:lvl w:ilvl="6" w:tplc="20E0A80C" w:tentative="1">
      <w:start w:val="1"/>
      <w:numFmt w:val="decimal"/>
      <w:lvlText w:val="%7."/>
      <w:lvlJc w:val="left"/>
      <w:pPr>
        <w:ind w:left="2940" w:hanging="420"/>
      </w:pPr>
    </w:lvl>
    <w:lvl w:ilvl="7" w:tplc="72A0F3D8" w:tentative="1">
      <w:start w:val="1"/>
      <w:numFmt w:val="aiueoFullWidth"/>
      <w:lvlText w:val="(%8)"/>
      <w:lvlJc w:val="left"/>
      <w:pPr>
        <w:ind w:left="3360" w:hanging="420"/>
      </w:pPr>
    </w:lvl>
    <w:lvl w:ilvl="8" w:tplc="63D6711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2472827"/>
    <w:multiLevelType w:val="hybridMultilevel"/>
    <w:tmpl w:val="3BA8F6B0"/>
    <w:lvl w:ilvl="0" w:tplc="62B89A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3BAE732" w:tentative="1">
      <w:start w:val="1"/>
      <w:numFmt w:val="aiueoFullWidth"/>
      <w:lvlText w:val="(%2)"/>
      <w:lvlJc w:val="left"/>
      <w:pPr>
        <w:ind w:left="840" w:hanging="420"/>
      </w:pPr>
    </w:lvl>
    <w:lvl w:ilvl="2" w:tplc="E886DC7A" w:tentative="1">
      <w:start w:val="1"/>
      <w:numFmt w:val="decimalEnclosedCircle"/>
      <w:lvlText w:val="%3"/>
      <w:lvlJc w:val="left"/>
      <w:pPr>
        <w:ind w:left="1260" w:hanging="420"/>
      </w:pPr>
    </w:lvl>
    <w:lvl w:ilvl="3" w:tplc="EAAC916E" w:tentative="1">
      <w:start w:val="1"/>
      <w:numFmt w:val="decimal"/>
      <w:lvlText w:val="%4."/>
      <w:lvlJc w:val="left"/>
      <w:pPr>
        <w:ind w:left="1680" w:hanging="420"/>
      </w:pPr>
    </w:lvl>
    <w:lvl w:ilvl="4" w:tplc="C8363DD0" w:tentative="1">
      <w:start w:val="1"/>
      <w:numFmt w:val="aiueoFullWidth"/>
      <w:lvlText w:val="(%5)"/>
      <w:lvlJc w:val="left"/>
      <w:pPr>
        <w:ind w:left="2100" w:hanging="420"/>
      </w:pPr>
    </w:lvl>
    <w:lvl w:ilvl="5" w:tplc="C99282C6" w:tentative="1">
      <w:start w:val="1"/>
      <w:numFmt w:val="decimalEnclosedCircle"/>
      <w:lvlText w:val="%6"/>
      <w:lvlJc w:val="left"/>
      <w:pPr>
        <w:ind w:left="2520" w:hanging="420"/>
      </w:pPr>
    </w:lvl>
    <w:lvl w:ilvl="6" w:tplc="82CEB0C6" w:tentative="1">
      <w:start w:val="1"/>
      <w:numFmt w:val="decimal"/>
      <w:lvlText w:val="%7."/>
      <w:lvlJc w:val="left"/>
      <w:pPr>
        <w:ind w:left="2940" w:hanging="420"/>
      </w:pPr>
    </w:lvl>
    <w:lvl w:ilvl="7" w:tplc="40C6509E" w:tentative="1">
      <w:start w:val="1"/>
      <w:numFmt w:val="aiueoFullWidth"/>
      <w:lvlText w:val="(%8)"/>
      <w:lvlJc w:val="left"/>
      <w:pPr>
        <w:ind w:left="3360" w:hanging="420"/>
      </w:pPr>
    </w:lvl>
    <w:lvl w:ilvl="8" w:tplc="3344362C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F9B18D9"/>
    <w:multiLevelType w:val="hybridMultilevel"/>
    <w:tmpl w:val="76AAC286"/>
    <w:lvl w:ilvl="0" w:tplc="CE460050">
      <w:start w:val="10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0C0327"/>
    <w:multiLevelType w:val="hybridMultilevel"/>
    <w:tmpl w:val="64EC4070"/>
    <w:lvl w:ilvl="0" w:tplc="B8400F82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68588E9A" w:tentative="1">
      <w:start w:val="1"/>
      <w:numFmt w:val="aiueoFullWidth"/>
      <w:lvlText w:val="(%2)"/>
      <w:lvlJc w:val="left"/>
      <w:pPr>
        <w:ind w:left="840" w:hanging="420"/>
      </w:pPr>
    </w:lvl>
    <w:lvl w:ilvl="2" w:tplc="570866D2" w:tentative="1">
      <w:start w:val="1"/>
      <w:numFmt w:val="decimalEnclosedCircle"/>
      <w:lvlText w:val="%3"/>
      <w:lvlJc w:val="left"/>
      <w:pPr>
        <w:ind w:left="1260" w:hanging="420"/>
      </w:pPr>
    </w:lvl>
    <w:lvl w:ilvl="3" w:tplc="FE14DAFA" w:tentative="1">
      <w:start w:val="1"/>
      <w:numFmt w:val="decimal"/>
      <w:lvlText w:val="%4."/>
      <w:lvlJc w:val="left"/>
      <w:pPr>
        <w:ind w:left="1680" w:hanging="420"/>
      </w:pPr>
    </w:lvl>
    <w:lvl w:ilvl="4" w:tplc="4BBCD5EA" w:tentative="1">
      <w:start w:val="1"/>
      <w:numFmt w:val="aiueoFullWidth"/>
      <w:lvlText w:val="(%5)"/>
      <w:lvlJc w:val="left"/>
      <w:pPr>
        <w:ind w:left="2100" w:hanging="420"/>
      </w:pPr>
    </w:lvl>
    <w:lvl w:ilvl="5" w:tplc="1CA2FD6A" w:tentative="1">
      <w:start w:val="1"/>
      <w:numFmt w:val="decimalEnclosedCircle"/>
      <w:lvlText w:val="%6"/>
      <w:lvlJc w:val="left"/>
      <w:pPr>
        <w:ind w:left="2520" w:hanging="420"/>
      </w:pPr>
    </w:lvl>
    <w:lvl w:ilvl="6" w:tplc="6A88412E" w:tentative="1">
      <w:start w:val="1"/>
      <w:numFmt w:val="decimal"/>
      <w:lvlText w:val="%7."/>
      <w:lvlJc w:val="left"/>
      <w:pPr>
        <w:ind w:left="2940" w:hanging="420"/>
      </w:pPr>
    </w:lvl>
    <w:lvl w:ilvl="7" w:tplc="16169DD8" w:tentative="1">
      <w:start w:val="1"/>
      <w:numFmt w:val="aiueoFullWidth"/>
      <w:lvlText w:val="(%8)"/>
      <w:lvlJc w:val="left"/>
      <w:pPr>
        <w:ind w:left="3360" w:hanging="420"/>
      </w:pPr>
    </w:lvl>
    <w:lvl w:ilvl="8" w:tplc="0F580FC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9A1153D"/>
    <w:multiLevelType w:val="hybridMultilevel"/>
    <w:tmpl w:val="32E00BBA"/>
    <w:lvl w:ilvl="0" w:tplc="B0CE5D2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B903865"/>
    <w:multiLevelType w:val="hybridMultilevel"/>
    <w:tmpl w:val="23D60EBC"/>
    <w:lvl w:ilvl="0" w:tplc="AF4C741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7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sDC1tDQ1MTW3MDVX0lEKTi0uzszPAykwMq4FAE9n2Y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Family Practice&lt;/Style&gt;&lt;LeftDelim&gt;{&lt;/LeftDelim&gt;&lt;RightDelim&gt;}&lt;/RightDelim&gt;&lt;FontName&gt;游明朝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B92033"/>
    <w:rsid w:val="000005E9"/>
    <w:rsid w:val="00001732"/>
    <w:rsid w:val="0000299F"/>
    <w:rsid w:val="00003EB2"/>
    <w:rsid w:val="00004D75"/>
    <w:rsid w:val="0001393C"/>
    <w:rsid w:val="00013CBB"/>
    <w:rsid w:val="00016DA6"/>
    <w:rsid w:val="000170A8"/>
    <w:rsid w:val="00020049"/>
    <w:rsid w:val="00020C3A"/>
    <w:rsid w:val="00021797"/>
    <w:rsid w:val="0002355D"/>
    <w:rsid w:val="000238D6"/>
    <w:rsid w:val="00023E94"/>
    <w:rsid w:val="00025481"/>
    <w:rsid w:val="000303A3"/>
    <w:rsid w:val="000303B9"/>
    <w:rsid w:val="00031759"/>
    <w:rsid w:val="0003225A"/>
    <w:rsid w:val="000336D5"/>
    <w:rsid w:val="00033F85"/>
    <w:rsid w:val="00034EAD"/>
    <w:rsid w:val="00037CAF"/>
    <w:rsid w:val="00040BBE"/>
    <w:rsid w:val="00044BD4"/>
    <w:rsid w:val="000453F6"/>
    <w:rsid w:val="00047C21"/>
    <w:rsid w:val="0005091C"/>
    <w:rsid w:val="00051F50"/>
    <w:rsid w:val="0005214F"/>
    <w:rsid w:val="000541A3"/>
    <w:rsid w:val="000568B2"/>
    <w:rsid w:val="00057899"/>
    <w:rsid w:val="00057C65"/>
    <w:rsid w:val="00063DB6"/>
    <w:rsid w:val="00064B44"/>
    <w:rsid w:val="00064DE9"/>
    <w:rsid w:val="000653A5"/>
    <w:rsid w:val="00071DF1"/>
    <w:rsid w:val="00074039"/>
    <w:rsid w:val="00074BDF"/>
    <w:rsid w:val="00074D30"/>
    <w:rsid w:val="0007671A"/>
    <w:rsid w:val="00076ABC"/>
    <w:rsid w:val="00081286"/>
    <w:rsid w:val="00081E14"/>
    <w:rsid w:val="000835C7"/>
    <w:rsid w:val="0008417B"/>
    <w:rsid w:val="00086863"/>
    <w:rsid w:val="00087517"/>
    <w:rsid w:val="0009110B"/>
    <w:rsid w:val="00093F85"/>
    <w:rsid w:val="000978ED"/>
    <w:rsid w:val="000B1EAA"/>
    <w:rsid w:val="000B2857"/>
    <w:rsid w:val="000C3666"/>
    <w:rsid w:val="000C3E7D"/>
    <w:rsid w:val="000C5BAA"/>
    <w:rsid w:val="000D04D7"/>
    <w:rsid w:val="000D1A80"/>
    <w:rsid w:val="000E3E4F"/>
    <w:rsid w:val="000E4A8C"/>
    <w:rsid w:val="000E5163"/>
    <w:rsid w:val="000F2DEA"/>
    <w:rsid w:val="000F455D"/>
    <w:rsid w:val="00100017"/>
    <w:rsid w:val="00100B22"/>
    <w:rsid w:val="00101754"/>
    <w:rsid w:val="00102227"/>
    <w:rsid w:val="001047E9"/>
    <w:rsid w:val="0010623B"/>
    <w:rsid w:val="00107EBF"/>
    <w:rsid w:val="00110474"/>
    <w:rsid w:val="00110FD4"/>
    <w:rsid w:val="00112E79"/>
    <w:rsid w:val="0011757C"/>
    <w:rsid w:val="00124255"/>
    <w:rsid w:val="00125479"/>
    <w:rsid w:val="001264B0"/>
    <w:rsid w:val="00126746"/>
    <w:rsid w:val="001273F8"/>
    <w:rsid w:val="001302C2"/>
    <w:rsid w:val="0013045E"/>
    <w:rsid w:val="00133C2C"/>
    <w:rsid w:val="00141768"/>
    <w:rsid w:val="00141B4C"/>
    <w:rsid w:val="001440F1"/>
    <w:rsid w:val="00144232"/>
    <w:rsid w:val="00145706"/>
    <w:rsid w:val="00145FCE"/>
    <w:rsid w:val="00146268"/>
    <w:rsid w:val="00146B15"/>
    <w:rsid w:val="00147FB3"/>
    <w:rsid w:val="001516A5"/>
    <w:rsid w:val="00156710"/>
    <w:rsid w:val="00157EB4"/>
    <w:rsid w:val="00163E9B"/>
    <w:rsid w:val="0016785D"/>
    <w:rsid w:val="00172BE5"/>
    <w:rsid w:val="00172F0A"/>
    <w:rsid w:val="001738A8"/>
    <w:rsid w:val="00173DD5"/>
    <w:rsid w:val="00175399"/>
    <w:rsid w:val="001764EE"/>
    <w:rsid w:val="0018030D"/>
    <w:rsid w:val="00182D1B"/>
    <w:rsid w:val="001857A1"/>
    <w:rsid w:val="001857BA"/>
    <w:rsid w:val="00186A25"/>
    <w:rsid w:val="00186DF3"/>
    <w:rsid w:val="0019045E"/>
    <w:rsid w:val="00190ED5"/>
    <w:rsid w:val="00191911"/>
    <w:rsid w:val="001956E0"/>
    <w:rsid w:val="00195C72"/>
    <w:rsid w:val="001962FB"/>
    <w:rsid w:val="001A1A30"/>
    <w:rsid w:val="001A1B16"/>
    <w:rsid w:val="001A4781"/>
    <w:rsid w:val="001A5A6F"/>
    <w:rsid w:val="001A5D3B"/>
    <w:rsid w:val="001A5EF6"/>
    <w:rsid w:val="001A6011"/>
    <w:rsid w:val="001A6B7F"/>
    <w:rsid w:val="001A7AB7"/>
    <w:rsid w:val="001B130E"/>
    <w:rsid w:val="001B13B1"/>
    <w:rsid w:val="001B1687"/>
    <w:rsid w:val="001B2008"/>
    <w:rsid w:val="001B3680"/>
    <w:rsid w:val="001B388F"/>
    <w:rsid w:val="001B53A4"/>
    <w:rsid w:val="001B6297"/>
    <w:rsid w:val="001B6DAE"/>
    <w:rsid w:val="001C4C91"/>
    <w:rsid w:val="001C4F8A"/>
    <w:rsid w:val="001E2EDE"/>
    <w:rsid w:val="001E455D"/>
    <w:rsid w:val="001E4A70"/>
    <w:rsid w:val="001E684D"/>
    <w:rsid w:val="001E6AEF"/>
    <w:rsid w:val="001E6BA0"/>
    <w:rsid w:val="001E792E"/>
    <w:rsid w:val="001F14FC"/>
    <w:rsid w:val="001F5907"/>
    <w:rsid w:val="00206ADF"/>
    <w:rsid w:val="00207BAD"/>
    <w:rsid w:val="002103AF"/>
    <w:rsid w:val="002104E6"/>
    <w:rsid w:val="00211007"/>
    <w:rsid w:val="0021132A"/>
    <w:rsid w:val="0021182A"/>
    <w:rsid w:val="002128DF"/>
    <w:rsid w:val="00213283"/>
    <w:rsid w:val="00214FE6"/>
    <w:rsid w:val="002158F4"/>
    <w:rsid w:val="002243AC"/>
    <w:rsid w:val="00231ECB"/>
    <w:rsid w:val="002332D2"/>
    <w:rsid w:val="00235329"/>
    <w:rsid w:val="0023545A"/>
    <w:rsid w:val="00240DA5"/>
    <w:rsid w:val="00243727"/>
    <w:rsid w:val="00247FC3"/>
    <w:rsid w:val="002505B6"/>
    <w:rsid w:val="00251657"/>
    <w:rsid w:val="00255B84"/>
    <w:rsid w:val="002562A7"/>
    <w:rsid w:val="0025701E"/>
    <w:rsid w:val="0025705E"/>
    <w:rsid w:val="00257061"/>
    <w:rsid w:val="0025785D"/>
    <w:rsid w:val="00257D18"/>
    <w:rsid w:val="00263379"/>
    <w:rsid w:val="00264328"/>
    <w:rsid w:val="00267365"/>
    <w:rsid w:val="00270300"/>
    <w:rsid w:val="00272078"/>
    <w:rsid w:val="002723EE"/>
    <w:rsid w:val="00272536"/>
    <w:rsid w:val="0027378F"/>
    <w:rsid w:val="002750C1"/>
    <w:rsid w:val="0027567E"/>
    <w:rsid w:val="00275F0D"/>
    <w:rsid w:val="00280D4C"/>
    <w:rsid w:val="00281639"/>
    <w:rsid w:val="00282F12"/>
    <w:rsid w:val="002831E4"/>
    <w:rsid w:val="00285907"/>
    <w:rsid w:val="00285CAE"/>
    <w:rsid w:val="00285F3D"/>
    <w:rsid w:val="0028693A"/>
    <w:rsid w:val="00290BB3"/>
    <w:rsid w:val="00292E6D"/>
    <w:rsid w:val="0029356E"/>
    <w:rsid w:val="00294A6B"/>
    <w:rsid w:val="00294D2C"/>
    <w:rsid w:val="00295362"/>
    <w:rsid w:val="002953D5"/>
    <w:rsid w:val="002A00E1"/>
    <w:rsid w:val="002A2709"/>
    <w:rsid w:val="002A314C"/>
    <w:rsid w:val="002A3F8B"/>
    <w:rsid w:val="002A4EDF"/>
    <w:rsid w:val="002A654E"/>
    <w:rsid w:val="002A671B"/>
    <w:rsid w:val="002A78FE"/>
    <w:rsid w:val="002B1503"/>
    <w:rsid w:val="002B247C"/>
    <w:rsid w:val="002B2E13"/>
    <w:rsid w:val="002B3BD5"/>
    <w:rsid w:val="002B6090"/>
    <w:rsid w:val="002B75E2"/>
    <w:rsid w:val="002C57B3"/>
    <w:rsid w:val="002C762D"/>
    <w:rsid w:val="002D07AE"/>
    <w:rsid w:val="002D2801"/>
    <w:rsid w:val="002D3301"/>
    <w:rsid w:val="002D36BA"/>
    <w:rsid w:val="002D6916"/>
    <w:rsid w:val="002E03D3"/>
    <w:rsid w:val="002E0F34"/>
    <w:rsid w:val="002E38FC"/>
    <w:rsid w:val="002E47A1"/>
    <w:rsid w:val="002E6CAC"/>
    <w:rsid w:val="002F0602"/>
    <w:rsid w:val="002F247E"/>
    <w:rsid w:val="002F358A"/>
    <w:rsid w:val="002F73C8"/>
    <w:rsid w:val="002F7BBE"/>
    <w:rsid w:val="00300D47"/>
    <w:rsid w:val="00301F9C"/>
    <w:rsid w:val="00302D14"/>
    <w:rsid w:val="003039E1"/>
    <w:rsid w:val="00303F41"/>
    <w:rsid w:val="003041B7"/>
    <w:rsid w:val="0030438F"/>
    <w:rsid w:val="00305B2E"/>
    <w:rsid w:val="00312A79"/>
    <w:rsid w:val="003142C2"/>
    <w:rsid w:val="003151B2"/>
    <w:rsid w:val="00315399"/>
    <w:rsid w:val="00317A52"/>
    <w:rsid w:val="00317DA8"/>
    <w:rsid w:val="003225B6"/>
    <w:rsid w:val="003230F0"/>
    <w:rsid w:val="0032513D"/>
    <w:rsid w:val="003265C2"/>
    <w:rsid w:val="00331296"/>
    <w:rsid w:val="00331D0B"/>
    <w:rsid w:val="003333AA"/>
    <w:rsid w:val="00333D08"/>
    <w:rsid w:val="00335593"/>
    <w:rsid w:val="00340909"/>
    <w:rsid w:val="00341130"/>
    <w:rsid w:val="00344463"/>
    <w:rsid w:val="00344EE5"/>
    <w:rsid w:val="0034761F"/>
    <w:rsid w:val="00350CA1"/>
    <w:rsid w:val="0035209F"/>
    <w:rsid w:val="0035360F"/>
    <w:rsid w:val="00353765"/>
    <w:rsid w:val="00353B11"/>
    <w:rsid w:val="00356AE7"/>
    <w:rsid w:val="00356F37"/>
    <w:rsid w:val="00360A6F"/>
    <w:rsid w:val="00360DAA"/>
    <w:rsid w:val="003617E8"/>
    <w:rsid w:val="00362DC7"/>
    <w:rsid w:val="003718AA"/>
    <w:rsid w:val="00373049"/>
    <w:rsid w:val="003744D4"/>
    <w:rsid w:val="003746BF"/>
    <w:rsid w:val="00382088"/>
    <w:rsid w:val="00382FCB"/>
    <w:rsid w:val="003849B2"/>
    <w:rsid w:val="00384AD1"/>
    <w:rsid w:val="003856F8"/>
    <w:rsid w:val="00390130"/>
    <w:rsid w:val="00392B7F"/>
    <w:rsid w:val="00395F32"/>
    <w:rsid w:val="00395F73"/>
    <w:rsid w:val="003A1876"/>
    <w:rsid w:val="003A22B4"/>
    <w:rsid w:val="003A3D22"/>
    <w:rsid w:val="003B27DA"/>
    <w:rsid w:val="003B317D"/>
    <w:rsid w:val="003C018E"/>
    <w:rsid w:val="003C4257"/>
    <w:rsid w:val="003C502F"/>
    <w:rsid w:val="003C5B77"/>
    <w:rsid w:val="003C6FF0"/>
    <w:rsid w:val="003C76CA"/>
    <w:rsid w:val="003D0562"/>
    <w:rsid w:val="003D18F0"/>
    <w:rsid w:val="003D1B2E"/>
    <w:rsid w:val="003D2735"/>
    <w:rsid w:val="003D28F9"/>
    <w:rsid w:val="003D3766"/>
    <w:rsid w:val="003D5999"/>
    <w:rsid w:val="003D5ABF"/>
    <w:rsid w:val="003E03FA"/>
    <w:rsid w:val="003E092E"/>
    <w:rsid w:val="003E0C96"/>
    <w:rsid w:val="003E198C"/>
    <w:rsid w:val="003E393C"/>
    <w:rsid w:val="003E6E68"/>
    <w:rsid w:val="003F3FE9"/>
    <w:rsid w:val="003F7A14"/>
    <w:rsid w:val="0040454E"/>
    <w:rsid w:val="00404730"/>
    <w:rsid w:val="00404D9A"/>
    <w:rsid w:val="00404E80"/>
    <w:rsid w:val="0040523A"/>
    <w:rsid w:val="004057C4"/>
    <w:rsid w:val="004129F9"/>
    <w:rsid w:val="004132AA"/>
    <w:rsid w:val="00413BB6"/>
    <w:rsid w:val="00414505"/>
    <w:rsid w:val="00415570"/>
    <w:rsid w:val="004211EF"/>
    <w:rsid w:val="00421BF3"/>
    <w:rsid w:val="0042433D"/>
    <w:rsid w:val="00424C3F"/>
    <w:rsid w:val="00426398"/>
    <w:rsid w:val="0042667E"/>
    <w:rsid w:val="00426A6E"/>
    <w:rsid w:val="00430B0A"/>
    <w:rsid w:val="00434B1F"/>
    <w:rsid w:val="00434CBD"/>
    <w:rsid w:val="00437546"/>
    <w:rsid w:val="00442E93"/>
    <w:rsid w:val="00443D48"/>
    <w:rsid w:val="004449A8"/>
    <w:rsid w:val="00447334"/>
    <w:rsid w:val="004475F9"/>
    <w:rsid w:val="00451688"/>
    <w:rsid w:val="0045176C"/>
    <w:rsid w:val="004535BB"/>
    <w:rsid w:val="004545F1"/>
    <w:rsid w:val="00454E21"/>
    <w:rsid w:val="0046030B"/>
    <w:rsid w:val="004608AC"/>
    <w:rsid w:val="00461288"/>
    <w:rsid w:val="0046283C"/>
    <w:rsid w:val="0046571B"/>
    <w:rsid w:val="00466F21"/>
    <w:rsid w:val="00467101"/>
    <w:rsid w:val="0047237C"/>
    <w:rsid w:val="0047289C"/>
    <w:rsid w:val="00472DE4"/>
    <w:rsid w:val="0047336C"/>
    <w:rsid w:val="004752E6"/>
    <w:rsid w:val="00482395"/>
    <w:rsid w:val="004823CA"/>
    <w:rsid w:val="00482922"/>
    <w:rsid w:val="004829E0"/>
    <w:rsid w:val="004872E6"/>
    <w:rsid w:val="00487D03"/>
    <w:rsid w:val="00492AE9"/>
    <w:rsid w:val="00493656"/>
    <w:rsid w:val="00494975"/>
    <w:rsid w:val="00497ACD"/>
    <w:rsid w:val="004A47CC"/>
    <w:rsid w:val="004A570D"/>
    <w:rsid w:val="004A5C62"/>
    <w:rsid w:val="004A7679"/>
    <w:rsid w:val="004A7A3A"/>
    <w:rsid w:val="004B0A98"/>
    <w:rsid w:val="004B0EC9"/>
    <w:rsid w:val="004B250A"/>
    <w:rsid w:val="004B53FD"/>
    <w:rsid w:val="004C57E6"/>
    <w:rsid w:val="004C7183"/>
    <w:rsid w:val="004D054B"/>
    <w:rsid w:val="004D069F"/>
    <w:rsid w:val="004D102D"/>
    <w:rsid w:val="004D308C"/>
    <w:rsid w:val="004D323C"/>
    <w:rsid w:val="004D5401"/>
    <w:rsid w:val="004D79EF"/>
    <w:rsid w:val="004E0B6B"/>
    <w:rsid w:val="004E58A7"/>
    <w:rsid w:val="004F08F5"/>
    <w:rsid w:val="004F246F"/>
    <w:rsid w:val="004F25E6"/>
    <w:rsid w:val="004F6D21"/>
    <w:rsid w:val="004F6FEB"/>
    <w:rsid w:val="004F7E11"/>
    <w:rsid w:val="0050370B"/>
    <w:rsid w:val="00504366"/>
    <w:rsid w:val="00505BDB"/>
    <w:rsid w:val="005076DC"/>
    <w:rsid w:val="00507DE1"/>
    <w:rsid w:val="00510AA8"/>
    <w:rsid w:val="00511316"/>
    <w:rsid w:val="00513F74"/>
    <w:rsid w:val="0051438E"/>
    <w:rsid w:val="00514D5F"/>
    <w:rsid w:val="005159CC"/>
    <w:rsid w:val="00515E51"/>
    <w:rsid w:val="00520872"/>
    <w:rsid w:val="005213DA"/>
    <w:rsid w:val="005223B0"/>
    <w:rsid w:val="00525374"/>
    <w:rsid w:val="0052645C"/>
    <w:rsid w:val="005300C1"/>
    <w:rsid w:val="00530BA2"/>
    <w:rsid w:val="00532109"/>
    <w:rsid w:val="00536DB1"/>
    <w:rsid w:val="0053757F"/>
    <w:rsid w:val="00541335"/>
    <w:rsid w:val="00541D65"/>
    <w:rsid w:val="00542275"/>
    <w:rsid w:val="0054397E"/>
    <w:rsid w:val="00544496"/>
    <w:rsid w:val="00544693"/>
    <w:rsid w:val="00544A5F"/>
    <w:rsid w:val="0055003B"/>
    <w:rsid w:val="00550D63"/>
    <w:rsid w:val="00551A15"/>
    <w:rsid w:val="00554269"/>
    <w:rsid w:val="00557BCC"/>
    <w:rsid w:val="0056006F"/>
    <w:rsid w:val="00560CBB"/>
    <w:rsid w:val="005618B5"/>
    <w:rsid w:val="0056284F"/>
    <w:rsid w:val="005706B6"/>
    <w:rsid w:val="0057148E"/>
    <w:rsid w:val="00574251"/>
    <w:rsid w:val="00575647"/>
    <w:rsid w:val="00576A43"/>
    <w:rsid w:val="00577D29"/>
    <w:rsid w:val="005803D8"/>
    <w:rsid w:val="0058166E"/>
    <w:rsid w:val="0058191E"/>
    <w:rsid w:val="00585862"/>
    <w:rsid w:val="005863C2"/>
    <w:rsid w:val="00586C5D"/>
    <w:rsid w:val="00587686"/>
    <w:rsid w:val="0059099E"/>
    <w:rsid w:val="00590B89"/>
    <w:rsid w:val="005912A3"/>
    <w:rsid w:val="0059176B"/>
    <w:rsid w:val="00592A32"/>
    <w:rsid w:val="00593AA8"/>
    <w:rsid w:val="00594A20"/>
    <w:rsid w:val="00595EE2"/>
    <w:rsid w:val="00596694"/>
    <w:rsid w:val="00597F4C"/>
    <w:rsid w:val="005A4B7F"/>
    <w:rsid w:val="005B0182"/>
    <w:rsid w:val="005B0F18"/>
    <w:rsid w:val="005B32F8"/>
    <w:rsid w:val="005B4E5B"/>
    <w:rsid w:val="005B5104"/>
    <w:rsid w:val="005B7041"/>
    <w:rsid w:val="005B708E"/>
    <w:rsid w:val="005C16A3"/>
    <w:rsid w:val="005C7B0D"/>
    <w:rsid w:val="005D10C9"/>
    <w:rsid w:val="005D1580"/>
    <w:rsid w:val="005D2991"/>
    <w:rsid w:val="005D4809"/>
    <w:rsid w:val="005D727B"/>
    <w:rsid w:val="005E1D8A"/>
    <w:rsid w:val="005E4774"/>
    <w:rsid w:val="005E4992"/>
    <w:rsid w:val="005E5B3E"/>
    <w:rsid w:val="005E5C67"/>
    <w:rsid w:val="005E70B5"/>
    <w:rsid w:val="005E7B4A"/>
    <w:rsid w:val="005F12E2"/>
    <w:rsid w:val="00600D7E"/>
    <w:rsid w:val="0060330A"/>
    <w:rsid w:val="006065E9"/>
    <w:rsid w:val="006103F8"/>
    <w:rsid w:val="00611465"/>
    <w:rsid w:val="006117F7"/>
    <w:rsid w:val="00614989"/>
    <w:rsid w:val="00614EE6"/>
    <w:rsid w:val="0061623F"/>
    <w:rsid w:val="00616B7F"/>
    <w:rsid w:val="00617896"/>
    <w:rsid w:val="00621E09"/>
    <w:rsid w:val="006237A1"/>
    <w:rsid w:val="00627293"/>
    <w:rsid w:val="00631AFD"/>
    <w:rsid w:val="00632B83"/>
    <w:rsid w:val="00632F5D"/>
    <w:rsid w:val="00633407"/>
    <w:rsid w:val="00633EB9"/>
    <w:rsid w:val="00634A0B"/>
    <w:rsid w:val="00635818"/>
    <w:rsid w:val="00635BF8"/>
    <w:rsid w:val="006379A2"/>
    <w:rsid w:val="00643261"/>
    <w:rsid w:val="0064451E"/>
    <w:rsid w:val="00644796"/>
    <w:rsid w:val="00644D54"/>
    <w:rsid w:val="00646056"/>
    <w:rsid w:val="00650F7A"/>
    <w:rsid w:val="00651C96"/>
    <w:rsid w:val="0065286A"/>
    <w:rsid w:val="00654B1A"/>
    <w:rsid w:val="006614D6"/>
    <w:rsid w:val="00661FBD"/>
    <w:rsid w:val="006622B1"/>
    <w:rsid w:val="00663346"/>
    <w:rsid w:val="00664ED3"/>
    <w:rsid w:val="0066694A"/>
    <w:rsid w:val="00667279"/>
    <w:rsid w:val="0067161A"/>
    <w:rsid w:val="00671DA9"/>
    <w:rsid w:val="006721A4"/>
    <w:rsid w:val="00672BAA"/>
    <w:rsid w:val="006734CB"/>
    <w:rsid w:val="00674102"/>
    <w:rsid w:val="00675679"/>
    <w:rsid w:val="00675A29"/>
    <w:rsid w:val="00675F09"/>
    <w:rsid w:val="00677D10"/>
    <w:rsid w:val="006801AA"/>
    <w:rsid w:val="0068097B"/>
    <w:rsid w:val="00681170"/>
    <w:rsid w:val="0068163D"/>
    <w:rsid w:val="00682355"/>
    <w:rsid w:val="006831E8"/>
    <w:rsid w:val="006834B0"/>
    <w:rsid w:val="00683CDC"/>
    <w:rsid w:val="00684604"/>
    <w:rsid w:val="00685741"/>
    <w:rsid w:val="00685DC7"/>
    <w:rsid w:val="006929C8"/>
    <w:rsid w:val="006A112C"/>
    <w:rsid w:val="006A3CB9"/>
    <w:rsid w:val="006A6941"/>
    <w:rsid w:val="006A6DFB"/>
    <w:rsid w:val="006B221B"/>
    <w:rsid w:val="006B7036"/>
    <w:rsid w:val="006C06FB"/>
    <w:rsid w:val="006C4D54"/>
    <w:rsid w:val="006C6E88"/>
    <w:rsid w:val="006D32A4"/>
    <w:rsid w:val="006D34CB"/>
    <w:rsid w:val="006D5C27"/>
    <w:rsid w:val="006D632B"/>
    <w:rsid w:val="006D6932"/>
    <w:rsid w:val="006D788F"/>
    <w:rsid w:val="006E02F8"/>
    <w:rsid w:val="006E2CC7"/>
    <w:rsid w:val="006E4BC4"/>
    <w:rsid w:val="006E6969"/>
    <w:rsid w:val="006E7432"/>
    <w:rsid w:val="006E768B"/>
    <w:rsid w:val="006F3CBD"/>
    <w:rsid w:val="006F49D9"/>
    <w:rsid w:val="006F505A"/>
    <w:rsid w:val="006F54E8"/>
    <w:rsid w:val="00702BAF"/>
    <w:rsid w:val="00706F1C"/>
    <w:rsid w:val="0070711E"/>
    <w:rsid w:val="00711C01"/>
    <w:rsid w:val="00713117"/>
    <w:rsid w:val="007132D7"/>
    <w:rsid w:val="0071628A"/>
    <w:rsid w:val="007172C4"/>
    <w:rsid w:val="00724DA7"/>
    <w:rsid w:val="0072604C"/>
    <w:rsid w:val="0072712C"/>
    <w:rsid w:val="00730AD4"/>
    <w:rsid w:val="00731E84"/>
    <w:rsid w:val="0073206F"/>
    <w:rsid w:val="00733869"/>
    <w:rsid w:val="0073389E"/>
    <w:rsid w:val="0073394D"/>
    <w:rsid w:val="00736449"/>
    <w:rsid w:val="00736700"/>
    <w:rsid w:val="00736BA0"/>
    <w:rsid w:val="00741304"/>
    <w:rsid w:val="007413EA"/>
    <w:rsid w:val="00741A91"/>
    <w:rsid w:val="00741C30"/>
    <w:rsid w:val="00746817"/>
    <w:rsid w:val="00746A19"/>
    <w:rsid w:val="00747010"/>
    <w:rsid w:val="0074733B"/>
    <w:rsid w:val="00750D5E"/>
    <w:rsid w:val="0075164B"/>
    <w:rsid w:val="00753878"/>
    <w:rsid w:val="00753BC1"/>
    <w:rsid w:val="00757C94"/>
    <w:rsid w:val="00761AC0"/>
    <w:rsid w:val="00761D87"/>
    <w:rsid w:val="00765817"/>
    <w:rsid w:val="0076587D"/>
    <w:rsid w:val="00765CB9"/>
    <w:rsid w:val="00767514"/>
    <w:rsid w:val="00767672"/>
    <w:rsid w:val="0077086C"/>
    <w:rsid w:val="0077338D"/>
    <w:rsid w:val="00775054"/>
    <w:rsid w:val="0077620B"/>
    <w:rsid w:val="00781482"/>
    <w:rsid w:val="00782E3A"/>
    <w:rsid w:val="00782EB6"/>
    <w:rsid w:val="00784CCF"/>
    <w:rsid w:val="00785608"/>
    <w:rsid w:val="00787D53"/>
    <w:rsid w:val="0079045E"/>
    <w:rsid w:val="00792D8E"/>
    <w:rsid w:val="00792F40"/>
    <w:rsid w:val="00794521"/>
    <w:rsid w:val="00795C5E"/>
    <w:rsid w:val="007962E7"/>
    <w:rsid w:val="007971B6"/>
    <w:rsid w:val="007A0099"/>
    <w:rsid w:val="007A0A1D"/>
    <w:rsid w:val="007A2C00"/>
    <w:rsid w:val="007A302E"/>
    <w:rsid w:val="007A446C"/>
    <w:rsid w:val="007A452E"/>
    <w:rsid w:val="007A46A7"/>
    <w:rsid w:val="007A5A60"/>
    <w:rsid w:val="007A66C7"/>
    <w:rsid w:val="007A78E5"/>
    <w:rsid w:val="007A7A24"/>
    <w:rsid w:val="007B0178"/>
    <w:rsid w:val="007B0A1E"/>
    <w:rsid w:val="007B18C7"/>
    <w:rsid w:val="007B31FE"/>
    <w:rsid w:val="007B7062"/>
    <w:rsid w:val="007B750E"/>
    <w:rsid w:val="007B7879"/>
    <w:rsid w:val="007C0C4B"/>
    <w:rsid w:val="007C0DEF"/>
    <w:rsid w:val="007C1AA5"/>
    <w:rsid w:val="007C34FE"/>
    <w:rsid w:val="007C5127"/>
    <w:rsid w:val="007C6283"/>
    <w:rsid w:val="007C704E"/>
    <w:rsid w:val="007D2444"/>
    <w:rsid w:val="007D5309"/>
    <w:rsid w:val="007D77F4"/>
    <w:rsid w:val="007E10ED"/>
    <w:rsid w:val="007E65D4"/>
    <w:rsid w:val="007F0D12"/>
    <w:rsid w:val="007F25F2"/>
    <w:rsid w:val="007F2743"/>
    <w:rsid w:val="007F289A"/>
    <w:rsid w:val="007F338D"/>
    <w:rsid w:val="007F52C2"/>
    <w:rsid w:val="007F63F1"/>
    <w:rsid w:val="007F6E10"/>
    <w:rsid w:val="007F71FC"/>
    <w:rsid w:val="008035AD"/>
    <w:rsid w:val="00807473"/>
    <w:rsid w:val="00807AB0"/>
    <w:rsid w:val="00811DF3"/>
    <w:rsid w:val="00814E62"/>
    <w:rsid w:val="00820286"/>
    <w:rsid w:val="00822A8A"/>
    <w:rsid w:val="008236CE"/>
    <w:rsid w:val="00823D29"/>
    <w:rsid w:val="008254DC"/>
    <w:rsid w:val="00825583"/>
    <w:rsid w:val="008277F1"/>
    <w:rsid w:val="00832154"/>
    <w:rsid w:val="008465AC"/>
    <w:rsid w:val="008474CD"/>
    <w:rsid w:val="0085098C"/>
    <w:rsid w:val="008509CC"/>
    <w:rsid w:val="00851B04"/>
    <w:rsid w:val="00851D50"/>
    <w:rsid w:val="00851F7F"/>
    <w:rsid w:val="00853956"/>
    <w:rsid w:val="008545AA"/>
    <w:rsid w:val="008550DD"/>
    <w:rsid w:val="00855746"/>
    <w:rsid w:val="0085775F"/>
    <w:rsid w:val="00857A65"/>
    <w:rsid w:val="00860A3E"/>
    <w:rsid w:val="0086702D"/>
    <w:rsid w:val="00871253"/>
    <w:rsid w:val="008772A3"/>
    <w:rsid w:val="00877A42"/>
    <w:rsid w:val="00880397"/>
    <w:rsid w:val="0088234A"/>
    <w:rsid w:val="008831DE"/>
    <w:rsid w:val="00883703"/>
    <w:rsid w:val="0088569A"/>
    <w:rsid w:val="008904A6"/>
    <w:rsid w:val="00890B80"/>
    <w:rsid w:val="00890BD1"/>
    <w:rsid w:val="00891353"/>
    <w:rsid w:val="008913E3"/>
    <w:rsid w:val="008916AC"/>
    <w:rsid w:val="00893290"/>
    <w:rsid w:val="00893469"/>
    <w:rsid w:val="0089708A"/>
    <w:rsid w:val="008A4951"/>
    <w:rsid w:val="008A4ABA"/>
    <w:rsid w:val="008A4C67"/>
    <w:rsid w:val="008A6188"/>
    <w:rsid w:val="008A6591"/>
    <w:rsid w:val="008A6ECE"/>
    <w:rsid w:val="008A7EC7"/>
    <w:rsid w:val="008B202D"/>
    <w:rsid w:val="008B2743"/>
    <w:rsid w:val="008B2B55"/>
    <w:rsid w:val="008B2D6B"/>
    <w:rsid w:val="008B3F41"/>
    <w:rsid w:val="008B7999"/>
    <w:rsid w:val="008C3F68"/>
    <w:rsid w:val="008C5793"/>
    <w:rsid w:val="008C7ABE"/>
    <w:rsid w:val="008D1531"/>
    <w:rsid w:val="008D1858"/>
    <w:rsid w:val="008D28F4"/>
    <w:rsid w:val="008D2D2E"/>
    <w:rsid w:val="008D4633"/>
    <w:rsid w:val="008D5F3F"/>
    <w:rsid w:val="008D651A"/>
    <w:rsid w:val="008D6D3A"/>
    <w:rsid w:val="008D7232"/>
    <w:rsid w:val="008D797B"/>
    <w:rsid w:val="008E0F42"/>
    <w:rsid w:val="008E1743"/>
    <w:rsid w:val="008E28A2"/>
    <w:rsid w:val="008F1B67"/>
    <w:rsid w:val="008F53BF"/>
    <w:rsid w:val="008F55C0"/>
    <w:rsid w:val="008F5B66"/>
    <w:rsid w:val="008F738D"/>
    <w:rsid w:val="008F7BF6"/>
    <w:rsid w:val="0090199F"/>
    <w:rsid w:val="00901EEC"/>
    <w:rsid w:val="00904F5A"/>
    <w:rsid w:val="009054A2"/>
    <w:rsid w:val="00905873"/>
    <w:rsid w:val="00906040"/>
    <w:rsid w:val="009075C1"/>
    <w:rsid w:val="00911D2C"/>
    <w:rsid w:val="00912D80"/>
    <w:rsid w:val="00913247"/>
    <w:rsid w:val="00913746"/>
    <w:rsid w:val="009150E4"/>
    <w:rsid w:val="0091779A"/>
    <w:rsid w:val="00920BEA"/>
    <w:rsid w:val="00920D3B"/>
    <w:rsid w:val="00922DC4"/>
    <w:rsid w:val="00922FFD"/>
    <w:rsid w:val="0092438B"/>
    <w:rsid w:val="009272A8"/>
    <w:rsid w:val="009302D8"/>
    <w:rsid w:val="00932ADB"/>
    <w:rsid w:val="0093404F"/>
    <w:rsid w:val="009346AE"/>
    <w:rsid w:val="00934B93"/>
    <w:rsid w:val="00935C8B"/>
    <w:rsid w:val="00937693"/>
    <w:rsid w:val="009450FA"/>
    <w:rsid w:val="00945E7A"/>
    <w:rsid w:val="009523FE"/>
    <w:rsid w:val="0095274D"/>
    <w:rsid w:val="009538F0"/>
    <w:rsid w:val="00963B66"/>
    <w:rsid w:val="00964BCE"/>
    <w:rsid w:val="0097072F"/>
    <w:rsid w:val="009721FE"/>
    <w:rsid w:val="009730F0"/>
    <w:rsid w:val="0097332C"/>
    <w:rsid w:val="00973480"/>
    <w:rsid w:val="00973939"/>
    <w:rsid w:val="00973F95"/>
    <w:rsid w:val="00974E9C"/>
    <w:rsid w:val="00977DA2"/>
    <w:rsid w:val="00980BBB"/>
    <w:rsid w:val="009840E7"/>
    <w:rsid w:val="00984E79"/>
    <w:rsid w:val="00985110"/>
    <w:rsid w:val="00986A46"/>
    <w:rsid w:val="00986AC6"/>
    <w:rsid w:val="00986C13"/>
    <w:rsid w:val="00992BC3"/>
    <w:rsid w:val="00993082"/>
    <w:rsid w:val="00994005"/>
    <w:rsid w:val="00994295"/>
    <w:rsid w:val="00996295"/>
    <w:rsid w:val="009A3A21"/>
    <w:rsid w:val="009A72A9"/>
    <w:rsid w:val="009B0E1E"/>
    <w:rsid w:val="009B2BC2"/>
    <w:rsid w:val="009B3DEF"/>
    <w:rsid w:val="009C225A"/>
    <w:rsid w:val="009C3A4A"/>
    <w:rsid w:val="009C4A58"/>
    <w:rsid w:val="009C4A6F"/>
    <w:rsid w:val="009C7FBB"/>
    <w:rsid w:val="009D0514"/>
    <w:rsid w:val="009D05B2"/>
    <w:rsid w:val="009D108D"/>
    <w:rsid w:val="009D37CC"/>
    <w:rsid w:val="009D51F2"/>
    <w:rsid w:val="009D61FC"/>
    <w:rsid w:val="009D6441"/>
    <w:rsid w:val="009E01FD"/>
    <w:rsid w:val="009E1D19"/>
    <w:rsid w:val="009E688F"/>
    <w:rsid w:val="009E6AA0"/>
    <w:rsid w:val="009F027A"/>
    <w:rsid w:val="009F0B26"/>
    <w:rsid w:val="009F5969"/>
    <w:rsid w:val="009F683E"/>
    <w:rsid w:val="00A0005A"/>
    <w:rsid w:val="00A02A26"/>
    <w:rsid w:val="00A05F4A"/>
    <w:rsid w:val="00A070CD"/>
    <w:rsid w:val="00A10346"/>
    <w:rsid w:val="00A11749"/>
    <w:rsid w:val="00A12FF7"/>
    <w:rsid w:val="00A159BC"/>
    <w:rsid w:val="00A209C5"/>
    <w:rsid w:val="00A21D85"/>
    <w:rsid w:val="00A226E2"/>
    <w:rsid w:val="00A2381A"/>
    <w:rsid w:val="00A24BA7"/>
    <w:rsid w:val="00A313AF"/>
    <w:rsid w:val="00A324C7"/>
    <w:rsid w:val="00A35405"/>
    <w:rsid w:val="00A43D5C"/>
    <w:rsid w:val="00A4795A"/>
    <w:rsid w:val="00A47A7E"/>
    <w:rsid w:val="00A501EA"/>
    <w:rsid w:val="00A50E17"/>
    <w:rsid w:val="00A5232B"/>
    <w:rsid w:val="00A52E02"/>
    <w:rsid w:val="00A54938"/>
    <w:rsid w:val="00A54EF4"/>
    <w:rsid w:val="00A653FA"/>
    <w:rsid w:val="00A65AC7"/>
    <w:rsid w:val="00A66343"/>
    <w:rsid w:val="00A70903"/>
    <w:rsid w:val="00A71C01"/>
    <w:rsid w:val="00A73A73"/>
    <w:rsid w:val="00A80623"/>
    <w:rsid w:val="00A80869"/>
    <w:rsid w:val="00A812F1"/>
    <w:rsid w:val="00A83C90"/>
    <w:rsid w:val="00A86959"/>
    <w:rsid w:val="00A9197D"/>
    <w:rsid w:val="00A92490"/>
    <w:rsid w:val="00A95751"/>
    <w:rsid w:val="00A964CA"/>
    <w:rsid w:val="00AA14E0"/>
    <w:rsid w:val="00AA1EF5"/>
    <w:rsid w:val="00AA481F"/>
    <w:rsid w:val="00AA59C4"/>
    <w:rsid w:val="00AB04A1"/>
    <w:rsid w:val="00AB1C9A"/>
    <w:rsid w:val="00AB2B1E"/>
    <w:rsid w:val="00AB3C87"/>
    <w:rsid w:val="00AB3DCE"/>
    <w:rsid w:val="00AB5FE4"/>
    <w:rsid w:val="00AB7DB8"/>
    <w:rsid w:val="00AC0898"/>
    <w:rsid w:val="00AC22A2"/>
    <w:rsid w:val="00AC30E5"/>
    <w:rsid w:val="00AC455A"/>
    <w:rsid w:val="00AC4CBA"/>
    <w:rsid w:val="00AC5C67"/>
    <w:rsid w:val="00AC5C80"/>
    <w:rsid w:val="00AC6541"/>
    <w:rsid w:val="00AD0E02"/>
    <w:rsid w:val="00AD138C"/>
    <w:rsid w:val="00AD4318"/>
    <w:rsid w:val="00AD60F8"/>
    <w:rsid w:val="00AE0FB8"/>
    <w:rsid w:val="00AE1EA3"/>
    <w:rsid w:val="00AE3F6D"/>
    <w:rsid w:val="00AE476D"/>
    <w:rsid w:val="00AE6093"/>
    <w:rsid w:val="00AE67B3"/>
    <w:rsid w:val="00AF1FC4"/>
    <w:rsid w:val="00AF5B7F"/>
    <w:rsid w:val="00AF66E6"/>
    <w:rsid w:val="00B0138E"/>
    <w:rsid w:val="00B02916"/>
    <w:rsid w:val="00B02DBE"/>
    <w:rsid w:val="00B03F34"/>
    <w:rsid w:val="00B04C49"/>
    <w:rsid w:val="00B05969"/>
    <w:rsid w:val="00B077EB"/>
    <w:rsid w:val="00B11444"/>
    <w:rsid w:val="00B11D31"/>
    <w:rsid w:val="00B13501"/>
    <w:rsid w:val="00B136AC"/>
    <w:rsid w:val="00B14B88"/>
    <w:rsid w:val="00B14C69"/>
    <w:rsid w:val="00B154B2"/>
    <w:rsid w:val="00B15CC1"/>
    <w:rsid w:val="00B163A3"/>
    <w:rsid w:val="00B1724A"/>
    <w:rsid w:val="00B21BDC"/>
    <w:rsid w:val="00B22542"/>
    <w:rsid w:val="00B23EED"/>
    <w:rsid w:val="00B31AF1"/>
    <w:rsid w:val="00B3486F"/>
    <w:rsid w:val="00B3504B"/>
    <w:rsid w:val="00B40347"/>
    <w:rsid w:val="00B40451"/>
    <w:rsid w:val="00B43E6B"/>
    <w:rsid w:val="00B43FBB"/>
    <w:rsid w:val="00B44242"/>
    <w:rsid w:val="00B46906"/>
    <w:rsid w:val="00B47D71"/>
    <w:rsid w:val="00B5145F"/>
    <w:rsid w:val="00B549CF"/>
    <w:rsid w:val="00B57AFD"/>
    <w:rsid w:val="00B6185D"/>
    <w:rsid w:val="00B655E6"/>
    <w:rsid w:val="00B67DB1"/>
    <w:rsid w:val="00B71C0D"/>
    <w:rsid w:val="00B728E2"/>
    <w:rsid w:val="00B73BB5"/>
    <w:rsid w:val="00B7444C"/>
    <w:rsid w:val="00B74637"/>
    <w:rsid w:val="00B746E0"/>
    <w:rsid w:val="00B76B9C"/>
    <w:rsid w:val="00B76BE5"/>
    <w:rsid w:val="00B76CB6"/>
    <w:rsid w:val="00B77696"/>
    <w:rsid w:val="00B77742"/>
    <w:rsid w:val="00B7783C"/>
    <w:rsid w:val="00B80F5B"/>
    <w:rsid w:val="00B81D40"/>
    <w:rsid w:val="00B82CAC"/>
    <w:rsid w:val="00B86AB4"/>
    <w:rsid w:val="00B87956"/>
    <w:rsid w:val="00B87A7F"/>
    <w:rsid w:val="00B904CA"/>
    <w:rsid w:val="00B91FD1"/>
    <w:rsid w:val="00B92033"/>
    <w:rsid w:val="00B96745"/>
    <w:rsid w:val="00B96DDA"/>
    <w:rsid w:val="00BA271F"/>
    <w:rsid w:val="00BA40C3"/>
    <w:rsid w:val="00BA68B5"/>
    <w:rsid w:val="00BA726E"/>
    <w:rsid w:val="00BA7FE6"/>
    <w:rsid w:val="00BB0BDC"/>
    <w:rsid w:val="00BB1268"/>
    <w:rsid w:val="00BB21CC"/>
    <w:rsid w:val="00BB24CF"/>
    <w:rsid w:val="00BB4A17"/>
    <w:rsid w:val="00BB5B8F"/>
    <w:rsid w:val="00BC1BE7"/>
    <w:rsid w:val="00BC3498"/>
    <w:rsid w:val="00BC41F8"/>
    <w:rsid w:val="00BC42B3"/>
    <w:rsid w:val="00BC44F2"/>
    <w:rsid w:val="00BC6544"/>
    <w:rsid w:val="00BC6B36"/>
    <w:rsid w:val="00BD0CB3"/>
    <w:rsid w:val="00BD44AC"/>
    <w:rsid w:val="00BD60CB"/>
    <w:rsid w:val="00BD795C"/>
    <w:rsid w:val="00BE19E9"/>
    <w:rsid w:val="00BE2BF4"/>
    <w:rsid w:val="00BE5080"/>
    <w:rsid w:val="00BE7A19"/>
    <w:rsid w:val="00BF2955"/>
    <w:rsid w:val="00BF3B4F"/>
    <w:rsid w:val="00BF4128"/>
    <w:rsid w:val="00BF4A75"/>
    <w:rsid w:val="00BF5BFB"/>
    <w:rsid w:val="00BF6952"/>
    <w:rsid w:val="00C00EB8"/>
    <w:rsid w:val="00C01484"/>
    <w:rsid w:val="00C02071"/>
    <w:rsid w:val="00C0285A"/>
    <w:rsid w:val="00C03D7E"/>
    <w:rsid w:val="00C05571"/>
    <w:rsid w:val="00C06227"/>
    <w:rsid w:val="00C06A0A"/>
    <w:rsid w:val="00C07E39"/>
    <w:rsid w:val="00C1271F"/>
    <w:rsid w:val="00C1295D"/>
    <w:rsid w:val="00C12E71"/>
    <w:rsid w:val="00C14239"/>
    <w:rsid w:val="00C1507A"/>
    <w:rsid w:val="00C16C48"/>
    <w:rsid w:val="00C16D65"/>
    <w:rsid w:val="00C16FD0"/>
    <w:rsid w:val="00C17715"/>
    <w:rsid w:val="00C20B04"/>
    <w:rsid w:val="00C22131"/>
    <w:rsid w:val="00C24140"/>
    <w:rsid w:val="00C24F29"/>
    <w:rsid w:val="00C328D5"/>
    <w:rsid w:val="00C3566F"/>
    <w:rsid w:val="00C35711"/>
    <w:rsid w:val="00C3594F"/>
    <w:rsid w:val="00C35DF9"/>
    <w:rsid w:val="00C36749"/>
    <w:rsid w:val="00C37C7E"/>
    <w:rsid w:val="00C41F84"/>
    <w:rsid w:val="00C45AC4"/>
    <w:rsid w:val="00C47A63"/>
    <w:rsid w:val="00C47A9C"/>
    <w:rsid w:val="00C51870"/>
    <w:rsid w:val="00C52644"/>
    <w:rsid w:val="00C536FC"/>
    <w:rsid w:val="00C53B60"/>
    <w:rsid w:val="00C55625"/>
    <w:rsid w:val="00C57EF1"/>
    <w:rsid w:val="00C61379"/>
    <w:rsid w:val="00C61768"/>
    <w:rsid w:val="00C62DF6"/>
    <w:rsid w:val="00C637DA"/>
    <w:rsid w:val="00C64EED"/>
    <w:rsid w:val="00C66CDC"/>
    <w:rsid w:val="00C72FCA"/>
    <w:rsid w:val="00C73310"/>
    <w:rsid w:val="00C740B2"/>
    <w:rsid w:val="00C742DB"/>
    <w:rsid w:val="00C754FE"/>
    <w:rsid w:val="00C7797B"/>
    <w:rsid w:val="00C77E8F"/>
    <w:rsid w:val="00C80811"/>
    <w:rsid w:val="00C8192C"/>
    <w:rsid w:val="00C84F9C"/>
    <w:rsid w:val="00C854D0"/>
    <w:rsid w:val="00C85861"/>
    <w:rsid w:val="00C86F93"/>
    <w:rsid w:val="00C90BAB"/>
    <w:rsid w:val="00C9540F"/>
    <w:rsid w:val="00C95A80"/>
    <w:rsid w:val="00C9604F"/>
    <w:rsid w:val="00C9652D"/>
    <w:rsid w:val="00C97D66"/>
    <w:rsid w:val="00CA0F3E"/>
    <w:rsid w:val="00CA3667"/>
    <w:rsid w:val="00CA556F"/>
    <w:rsid w:val="00CA7A48"/>
    <w:rsid w:val="00CB2569"/>
    <w:rsid w:val="00CB2E7A"/>
    <w:rsid w:val="00CB3F89"/>
    <w:rsid w:val="00CB5544"/>
    <w:rsid w:val="00CB6D8A"/>
    <w:rsid w:val="00CB706E"/>
    <w:rsid w:val="00CB7424"/>
    <w:rsid w:val="00CB7560"/>
    <w:rsid w:val="00CB75F6"/>
    <w:rsid w:val="00CC0279"/>
    <w:rsid w:val="00CC287F"/>
    <w:rsid w:val="00CC47E2"/>
    <w:rsid w:val="00CC5C78"/>
    <w:rsid w:val="00CC5E4A"/>
    <w:rsid w:val="00CD22CB"/>
    <w:rsid w:val="00CD386B"/>
    <w:rsid w:val="00CD45FF"/>
    <w:rsid w:val="00CD4E95"/>
    <w:rsid w:val="00CD5870"/>
    <w:rsid w:val="00CD5B93"/>
    <w:rsid w:val="00CE1037"/>
    <w:rsid w:val="00CE18B8"/>
    <w:rsid w:val="00CE1D01"/>
    <w:rsid w:val="00CE2A2C"/>
    <w:rsid w:val="00CE33BD"/>
    <w:rsid w:val="00CE47E6"/>
    <w:rsid w:val="00CE4DD5"/>
    <w:rsid w:val="00CE5D3B"/>
    <w:rsid w:val="00CE6F11"/>
    <w:rsid w:val="00CF5D6F"/>
    <w:rsid w:val="00CF6484"/>
    <w:rsid w:val="00CF6CCD"/>
    <w:rsid w:val="00CF7041"/>
    <w:rsid w:val="00CF7FB0"/>
    <w:rsid w:val="00D000AB"/>
    <w:rsid w:val="00D0124D"/>
    <w:rsid w:val="00D023F8"/>
    <w:rsid w:val="00D03BE7"/>
    <w:rsid w:val="00D04BE2"/>
    <w:rsid w:val="00D05A32"/>
    <w:rsid w:val="00D0789F"/>
    <w:rsid w:val="00D103D7"/>
    <w:rsid w:val="00D1207D"/>
    <w:rsid w:val="00D1260A"/>
    <w:rsid w:val="00D16D50"/>
    <w:rsid w:val="00D236DC"/>
    <w:rsid w:val="00D239AE"/>
    <w:rsid w:val="00D23AB0"/>
    <w:rsid w:val="00D23F81"/>
    <w:rsid w:val="00D245AE"/>
    <w:rsid w:val="00D26DB3"/>
    <w:rsid w:val="00D30AE4"/>
    <w:rsid w:val="00D31036"/>
    <w:rsid w:val="00D3317F"/>
    <w:rsid w:val="00D33E95"/>
    <w:rsid w:val="00D3753B"/>
    <w:rsid w:val="00D40234"/>
    <w:rsid w:val="00D4187C"/>
    <w:rsid w:val="00D500B1"/>
    <w:rsid w:val="00D50E73"/>
    <w:rsid w:val="00D51B1E"/>
    <w:rsid w:val="00D52EB0"/>
    <w:rsid w:val="00D53AE1"/>
    <w:rsid w:val="00D54FBF"/>
    <w:rsid w:val="00D56171"/>
    <w:rsid w:val="00D568FF"/>
    <w:rsid w:val="00D57480"/>
    <w:rsid w:val="00D579BF"/>
    <w:rsid w:val="00D60688"/>
    <w:rsid w:val="00D61E39"/>
    <w:rsid w:val="00D63CE3"/>
    <w:rsid w:val="00D663C7"/>
    <w:rsid w:val="00D6681E"/>
    <w:rsid w:val="00D66999"/>
    <w:rsid w:val="00D67475"/>
    <w:rsid w:val="00D67AA2"/>
    <w:rsid w:val="00D67B9F"/>
    <w:rsid w:val="00D67DE3"/>
    <w:rsid w:val="00D70FB5"/>
    <w:rsid w:val="00D8035F"/>
    <w:rsid w:val="00D80D54"/>
    <w:rsid w:val="00D82721"/>
    <w:rsid w:val="00D83C5D"/>
    <w:rsid w:val="00D83D61"/>
    <w:rsid w:val="00D8697C"/>
    <w:rsid w:val="00D86CD6"/>
    <w:rsid w:val="00D87C42"/>
    <w:rsid w:val="00D90AD6"/>
    <w:rsid w:val="00D91A7C"/>
    <w:rsid w:val="00D92B66"/>
    <w:rsid w:val="00D95924"/>
    <w:rsid w:val="00D96F3C"/>
    <w:rsid w:val="00D97E01"/>
    <w:rsid w:val="00DA6DF3"/>
    <w:rsid w:val="00DB1DD2"/>
    <w:rsid w:val="00DC09A7"/>
    <w:rsid w:val="00DC0C22"/>
    <w:rsid w:val="00DC26A9"/>
    <w:rsid w:val="00DC466F"/>
    <w:rsid w:val="00DC51F8"/>
    <w:rsid w:val="00DC55F5"/>
    <w:rsid w:val="00DC6C36"/>
    <w:rsid w:val="00DD00D3"/>
    <w:rsid w:val="00DD0764"/>
    <w:rsid w:val="00DD3EBF"/>
    <w:rsid w:val="00DD44C9"/>
    <w:rsid w:val="00DD4780"/>
    <w:rsid w:val="00DD4BB3"/>
    <w:rsid w:val="00DD6ADC"/>
    <w:rsid w:val="00DE007B"/>
    <w:rsid w:val="00DE14C5"/>
    <w:rsid w:val="00DE72A6"/>
    <w:rsid w:val="00DF06B2"/>
    <w:rsid w:val="00DF394B"/>
    <w:rsid w:val="00DF565F"/>
    <w:rsid w:val="00DF76AE"/>
    <w:rsid w:val="00E001F7"/>
    <w:rsid w:val="00E00325"/>
    <w:rsid w:val="00E030D7"/>
    <w:rsid w:val="00E035BE"/>
    <w:rsid w:val="00E067C2"/>
    <w:rsid w:val="00E07B7F"/>
    <w:rsid w:val="00E13F33"/>
    <w:rsid w:val="00E15E2D"/>
    <w:rsid w:val="00E1698D"/>
    <w:rsid w:val="00E22731"/>
    <w:rsid w:val="00E241A5"/>
    <w:rsid w:val="00E24212"/>
    <w:rsid w:val="00E25DA8"/>
    <w:rsid w:val="00E25FEE"/>
    <w:rsid w:val="00E2651D"/>
    <w:rsid w:val="00E314FD"/>
    <w:rsid w:val="00E31CCF"/>
    <w:rsid w:val="00E34748"/>
    <w:rsid w:val="00E34822"/>
    <w:rsid w:val="00E36774"/>
    <w:rsid w:val="00E375F9"/>
    <w:rsid w:val="00E40207"/>
    <w:rsid w:val="00E4200D"/>
    <w:rsid w:val="00E42203"/>
    <w:rsid w:val="00E43115"/>
    <w:rsid w:val="00E43467"/>
    <w:rsid w:val="00E46736"/>
    <w:rsid w:val="00E4676D"/>
    <w:rsid w:val="00E52258"/>
    <w:rsid w:val="00E52772"/>
    <w:rsid w:val="00E52C9B"/>
    <w:rsid w:val="00E53D18"/>
    <w:rsid w:val="00E55751"/>
    <w:rsid w:val="00E55F0E"/>
    <w:rsid w:val="00E576AB"/>
    <w:rsid w:val="00E57D36"/>
    <w:rsid w:val="00E635C7"/>
    <w:rsid w:val="00E63853"/>
    <w:rsid w:val="00E73678"/>
    <w:rsid w:val="00E73CA8"/>
    <w:rsid w:val="00E75F37"/>
    <w:rsid w:val="00E81319"/>
    <w:rsid w:val="00E8179F"/>
    <w:rsid w:val="00E83141"/>
    <w:rsid w:val="00E84CCD"/>
    <w:rsid w:val="00E84F8B"/>
    <w:rsid w:val="00E859EA"/>
    <w:rsid w:val="00E85CE7"/>
    <w:rsid w:val="00E8731A"/>
    <w:rsid w:val="00E90509"/>
    <w:rsid w:val="00E95889"/>
    <w:rsid w:val="00E967E1"/>
    <w:rsid w:val="00E97337"/>
    <w:rsid w:val="00E977B3"/>
    <w:rsid w:val="00E97D7D"/>
    <w:rsid w:val="00EA36CA"/>
    <w:rsid w:val="00EA3FD0"/>
    <w:rsid w:val="00EA5580"/>
    <w:rsid w:val="00EA5FFA"/>
    <w:rsid w:val="00EA7E44"/>
    <w:rsid w:val="00EB050D"/>
    <w:rsid w:val="00EB3E5C"/>
    <w:rsid w:val="00EB3FCA"/>
    <w:rsid w:val="00EB4137"/>
    <w:rsid w:val="00EB4E0D"/>
    <w:rsid w:val="00EB62BB"/>
    <w:rsid w:val="00EB6A73"/>
    <w:rsid w:val="00EC2B90"/>
    <w:rsid w:val="00EC5D5F"/>
    <w:rsid w:val="00EC62F1"/>
    <w:rsid w:val="00EC75AA"/>
    <w:rsid w:val="00ED33E9"/>
    <w:rsid w:val="00ED3768"/>
    <w:rsid w:val="00ED5387"/>
    <w:rsid w:val="00ED59A8"/>
    <w:rsid w:val="00ED5C02"/>
    <w:rsid w:val="00ED68BE"/>
    <w:rsid w:val="00ED70A5"/>
    <w:rsid w:val="00EE10F3"/>
    <w:rsid w:val="00EE174D"/>
    <w:rsid w:val="00EE1AC9"/>
    <w:rsid w:val="00EE56C5"/>
    <w:rsid w:val="00EE5A2D"/>
    <w:rsid w:val="00EF08A9"/>
    <w:rsid w:val="00EF19F5"/>
    <w:rsid w:val="00EF1EC4"/>
    <w:rsid w:val="00EF53C2"/>
    <w:rsid w:val="00EF6090"/>
    <w:rsid w:val="00EF73C4"/>
    <w:rsid w:val="00F011A1"/>
    <w:rsid w:val="00F02A74"/>
    <w:rsid w:val="00F031AE"/>
    <w:rsid w:val="00F120D1"/>
    <w:rsid w:val="00F12529"/>
    <w:rsid w:val="00F1300D"/>
    <w:rsid w:val="00F14EE3"/>
    <w:rsid w:val="00F17D0A"/>
    <w:rsid w:val="00F2134D"/>
    <w:rsid w:val="00F220AB"/>
    <w:rsid w:val="00F26112"/>
    <w:rsid w:val="00F30222"/>
    <w:rsid w:val="00F308A3"/>
    <w:rsid w:val="00F32569"/>
    <w:rsid w:val="00F3412F"/>
    <w:rsid w:val="00F36127"/>
    <w:rsid w:val="00F362FE"/>
    <w:rsid w:val="00F374A8"/>
    <w:rsid w:val="00F405CD"/>
    <w:rsid w:val="00F410D1"/>
    <w:rsid w:val="00F42169"/>
    <w:rsid w:val="00F42E95"/>
    <w:rsid w:val="00F445B0"/>
    <w:rsid w:val="00F452A5"/>
    <w:rsid w:val="00F469AD"/>
    <w:rsid w:val="00F4717E"/>
    <w:rsid w:val="00F47390"/>
    <w:rsid w:val="00F51E27"/>
    <w:rsid w:val="00F52154"/>
    <w:rsid w:val="00F53DEC"/>
    <w:rsid w:val="00F55E3C"/>
    <w:rsid w:val="00F5651D"/>
    <w:rsid w:val="00F56A6E"/>
    <w:rsid w:val="00F57534"/>
    <w:rsid w:val="00F6102A"/>
    <w:rsid w:val="00F62019"/>
    <w:rsid w:val="00F678E9"/>
    <w:rsid w:val="00F7090E"/>
    <w:rsid w:val="00F71140"/>
    <w:rsid w:val="00F744CA"/>
    <w:rsid w:val="00F76D57"/>
    <w:rsid w:val="00F80CB6"/>
    <w:rsid w:val="00F82C34"/>
    <w:rsid w:val="00F833D5"/>
    <w:rsid w:val="00F8537F"/>
    <w:rsid w:val="00F86EB2"/>
    <w:rsid w:val="00F87C03"/>
    <w:rsid w:val="00F902EE"/>
    <w:rsid w:val="00F90CB1"/>
    <w:rsid w:val="00F911D1"/>
    <w:rsid w:val="00F920C7"/>
    <w:rsid w:val="00F92D10"/>
    <w:rsid w:val="00F93978"/>
    <w:rsid w:val="00F95D27"/>
    <w:rsid w:val="00F97439"/>
    <w:rsid w:val="00F97972"/>
    <w:rsid w:val="00FA0D13"/>
    <w:rsid w:val="00FA24EF"/>
    <w:rsid w:val="00FA3370"/>
    <w:rsid w:val="00FA3496"/>
    <w:rsid w:val="00FA3C01"/>
    <w:rsid w:val="00FA6197"/>
    <w:rsid w:val="00FB22CA"/>
    <w:rsid w:val="00FB2FBC"/>
    <w:rsid w:val="00FB570D"/>
    <w:rsid w:val="00FC0BA8"/>
    <w:rsid w:val="00FC10BD"/>
    <w:rsid w:val="00FC1641"/>
    <w:rsid w:val="00FC2EC7"/>
    <w:rsid w:val="00FC4127"/>
    <w:rsid w:val="00FC4938"/>
    <w:rsid w:val="00FC5195"/>
    <w:rsid w:val="00FC5728"/>
    <w:rsid w:val="00FC70B9"/>
    <w:rsid w:val="00FD1921"/>
    <w:rsid w:val="00FD244A"/>
    <w:rsid w:val="00FD2EC0"/>
    <w:rsid w:val="00FD388C"/>
    <w:rsid w:val="00FD5ADE"/>
    <w:rsid w:val="00FD667C"/>
    <w:rsid w:val="00FE2512"/>
    <w:rsid w:val="00FE4B41"/>
    <w:rsid w:val="00FE7526"/>
    <w:rsid w:val="00FE772F"/>
    <w:rsid w:val="00FE7EF3"/>
    <w:rsid w:val="00FF1259"/>
    <w:rsid w:val="00FF13FD"/>
    <w:rsid w:val="00FF1EB5"/>
    <w:rsid w:val="00FF4468"/>
    <w:rsid w:val="00FF7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887A289"/>
  <w15:chartTrackingRefBased/>
  <w15:docId w15:val="{7FED35F9-5972-4E2F-AA8A-71BFCDFC4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20D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B2BC2"/>
    <w:pPr>
      <w:ind w:leftChars="400" w:left="840"/>
    </w:pPr>
  </w:style>
  <w:style w:type="paragraph" w:styleId="a4">
    <w:name w:val="Balloon Text"/>
    <w:basedOn w:val="a"/>
    <w:link w:val="a5"/>
    <w:uiPriority w:val="99"/>
    <w:semiHidden/>
    <w:unhideWhenUsed/>
    <w:rsid w:val="00340909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340909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3D5AB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3D5ABF"/>
  </w:style>
  <w:style w:type="paragraph" w:styleId="a8">
    <w:name w:val="footer"/>
    <w:basedOn w:val="a"/>
    <w:link w:val="a9"/>
    <w:uiPriority w:val="99"/>
    <w:unhideWhenUsed/>
    <w:rsid w:val="003D5ABF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3D5ABF"/>
  </w:style>
  <w:style w:type="paragraph" w:styleId="aa">
    <w:name w:val="Date"/>
    <w:basedOn w:val="a"/>
    <w:next w:val="a"/>
    <w:link w:val="ab"/>
    <w:uiPriority w:val="99"/>
    <w:semiHidden/>
    <w:unhideWhenUsed/>
    <w:rsid w:val="005E5B3E"/>
  </w:style>
  <w:style w:type="character" w:customStyle="1" w:styleId="ab">
    <w:name w:val="日付 (文字)"/>
    <w:basedOn w:val="a0"/>
    <w:link w:val="aa"/>
    <w:uiPriority w:val="99"/>
    <w:semiHidden/>
    <w:rsid w:val="005E5B3E"/>
  </w:style>
  <w:style w:type="paragraph" w:customStyle="1" w:styleId="EndNoteBibliographyTitle">
    <w:name w:val="EndNote Bibliography Title"/>
    <w:basedOn w:val="a"/>
    <w:link w:val="EndNoteBibliographyTitle0"/>
    <w:rsid w:val="00730AD4"/>
    <w:pPr>
      <w:jc w:val="center"/>
    </w:pPr>
    <w:rPr>
      <w:rFonts w:ascii="游明朝" w:eastAsia="游明朝" w:hAnsi="游明朝"/>
      <w:noProof/>
      <w:sz w:val="20"/>
    </w:rPr>
  </w:style>
  <w:style w:type="character" w:customStyle="1" w:styleId="EndNoteBibliographyTitle0">
    <w:name w:val="EndNote Bibliography Title (文字)"/>
    <w:basedOn w:val="a0"/>
    <w:link w:val="EndNoteBibliographyTitle"/>
    <w:rsid w:val="00730AD4"/>
    <w:rPr>
      <w:rFonts w:ascii="游明朝" w:eastAsia="游明朝" w:hAnsi="游明朝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730AD4"/>
    <w:rPr>
      <w:rFonts w:ascii="游明朝" w:eastAsia="游明朝" w:hAnsi="游明朝"/>
      <w:noProof/>
      <w:sz w:val="20"/>
    </w:rPr>
  </w:style>
  <w:style w:type="character" w:customStyle="1" w:styleId="EndNoteBibliography0">
    <w:name w:val="EndNote Bibliography (文字)"/>
    <w:basedOn w:val="a0"/>
    <w:link w:val="EndNoteBibliography"/>
    <w:rsid w:val="00730AD4"/>
    <w:rPr>
      <w:rFonts w:ascii="游明朝" w:eastAsia="游明朝" w:hAnsi="游明朝"/>
      <w:noProof/>
      <w:sz w:val="20"/>
    </w:rPr>
  </w:style>
  <w:style w:type="character" w:styleId="ac">
    <w:name w:val="Hyperlink"/>
    <w:basedOn w:val="a0"/>
    <w:uiPriority w:val="99"/>
    <w:unhideWhenUsed/>
    <w:rsid w:val="009346AE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9346AE"/>
    <w:rPr>
      <w:color w:val="605E5C"/>
      <w:shd w:val="clear" w:color="auto" w:fill="E1DFDD"/>
    </w:rPr>
  </w:style>
  <w:style w:type="character" w:styleId="ad">
    <w:name w:val="annotation reference"/>
    <w:basedOn w:val="a0"/>
    <w:uiPriority w:val="99"/>
    <w:semiHidden/>
    <w:unhideWhenUsed/>
    <w:rsid w:val="00404730"/>
    <w:rPr>
      <w:sz w:val="16"/>
      <w:szCs w:val="16"/>
    </w:rPr>
  </w:style>
  <w:style w:type="paragraph" w:styleId="ae">
    <w:name w:val="annotation text"/>
    <w:basedOn w:val="a"/>
    <w:link w:val="af"/>
    <w:uiPriority w:val="99"/>
    <w:unhideWhenUsed/>
    <w:rsid w:val="00404730"/>
    <w:rPr>
      <w:sz w:val="20"/>
      <w:szCs w:val="20"/>
    </w:rPr>
  </w:style>
  <w:style w:type="character" w:customStyle="1" w:styleId="af">
    <w:name w:val="コメント文字列 (文字)"/>
    <w:basedOn w:val="a0"/>
    <w:link w:val="ae"/>
    <w:uiPriority w:val="99"/>
    <w:rsid w:val="00404730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404730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404730"/>
    <w:rPr>
      <w:b/>
      <w:bCs/>
      <w:sz w:val="20"/>
      <w:szCs w:val="20"/>
    </w:rPr>
  </w:style>
  <w:style w:type="character" w:styleId="af2">
    <w:name w:val="line number"/>
    <w:basedOn w:val="a0"/>
    <w:uiPriority w:val="99"/>
    <w:semiHidden/>
    <w:unhideWhenUsed/>
    <w:rsid w:val="00157EB4"/>
  </w:style>
  <w:style w:type="paragraph" w:styleId="af3">
    <w:name w:val="Revision"/>
    <w:hidden/>
    <w:uiPriority w:val="99"/>
    <w:semiHidden/>
    <w:rsid w:val="00395F32"/>
  </w:style>
  <w:style w:type="character" w:customStyle="1" w:styleId="1">
    <w:name w:val="未解決のメンション1"/>
    <w:basedOn w:val="a0"/>
    <w:uiPriority w:val="99"/>
    <w:semiHidden/>
    <w:unhideWhenUsed/>
    <w:rsid w:val="00F42E95"/>
    <w:rPr>
      <w:color w:val="605E5C"/>
      <w:shd w:val="clear" w:color="auto" w:fill="E1DFDD"/>
    </w:rPr>
  </w:style>
  <w:style w:type="table" w:styleId="af4">
    <w:name w:val="Table Grid"/>
    <w:basedOn w:val="a1"/>
    <w:uiPriority w:val="39"/>
    <w:rsid w:val="008A6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Unresolved Mention"/>
    <w:basedOn w:val="a0"/>
    <w:uiPriority w:val="99"/>
    <w:semiHidden/>
    <w:unhideWhenUsed/>
    <w:rsid w:val="00191911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074BDF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af6">
    <w:name w:val="FollowedHyperlink"/>
    <w:basedOn w:val="a0"/>
    <w:uiPriority w:val="99"/>
    <w:semiHidden/>
    <w:unhideWhenUsed/>
    <w:rsid w:val="00BA7F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12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7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180A077484804698A396E27A8EF0CF" ma:contentTypeVersion="13" ma:contentTypeDescription="Create a new document." ma:contentTypeScope="" ma:versionID="3abfa371972c4ec94bee40758e9ddbdf">
  <xsd:schema xmlns:xsd="http://www.w3.org/2001/XMLSchema" xmlns:xs="http://www.w3.org/2001/XMLSchema" xmlns:p="http://schemas.microsoft.com/office/2006/metadata/properties" xmlns:ns3="e2b756dc-9336-4bbb-a414-9c3e87cf112a" xmlns:ns4="63f5268c-8039-410c-b80f-d537a0ff3969" targetNamespace="http://schemas.microsoft.com/office/2006/metadata/properties" ma:root="true" ma:fieldsID="007a89b82c74e84b7f29d77ca189d3bc" ns3:_="" ns4:_="">
    <xsd:import namespace="e2b756dc-9336-4bbb-a414-9c3e87cf112a"/>
    <xsd:import namespace="63f5268c-8039-410c-b80f-d537a0ff39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756dc-9336-4bbb-a414-9c3e87cf11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5268c-8039-410c-b80f-d537a0ff396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65594D-0ECD-4D89-ACAB-87AE859242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38C678-FDED-468C-8A7A-72B443D55E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966C69-44CB-4BA0-88D2-EE6522C882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1B26B8-449F-4E3D-AF81-9FB679FF4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756dc-9336-4bbb-a414-9c3e87cf112a"/>
    <ds:schemaRef ds:uri="63f5268c-8039-410c-b80f-d537a0ff3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ota INOKUCHI</dc:creator>
  <cp:lastModifiedBy>Ryota INOKUCHI</cp:lastModifiedBy>
  <cp:revision>2</cp:revision>
  <cp:lastPrinted>2021-01-21T01:26:00Z</cp:lastPrinted>
  <dcterms:created xsi:type="dcterms:W3CDTF">2021-02-18T02:46:00Z</dcterms:created>
  <dcterms:modified xsi:type="dcterms:W3CDTF">2021-02-18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180A077484804698A396E27A8EF0CF</vt:lpwstr>
  </property>
</Properties>
</file>